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5686E3" w14:textId="77777777" w:rsidR="00164A6D" w:rsidRDefault="00164A6D" w:rsidP="00D71990">
      <w:pPr>
        <w:jc w:val="center"/>
      </w:pPr>
    </w:p>
    <w:p w14:paraId="512FBA35" w14:textId="77777777" w:rsidR="00D71990" w:rsidRDefault="00D71990" w:rsidP="00D71990">
      <w:pPr>
        <w:jc w:val="center"/>
      </w:pPr>
    </w:p>
    <w:p w14:paraId="495D09F3" w14:textId="77777777" w:rsidR="00D71990" w:rsidRDefault="00D71990" w:rsidP="00D71990">
      <w:pPr>
        <w:jc w:val="center"/>
      </w:pPr>
    </w:p>
    <w:p w14:paraId="589AECCC" w14:textId="77777777" w:rsidR="00D71990" w:rsidRDefault="00D71990" w:rsidP="00D71990">
      <w:pPr>
        <w:jc w:val="center"/>
      </w:pPr>
    </w:p>
    <w:p w14:paraId="5BCEE8D8" w14:textId="77777777" w:rsidR="008E2914" w:rsidRDefault="008E2914" w:rsidP="00D71990">
      <w:pPr>
        <w:jc w:val="center"/>
      </w:pPr>
    </w:p>
    <w:p w14:paraId="20E2793E" w14:textId="77777777" w:rsidR="008E2914" w:rsidRDefault="008E2914" w:rsidP="00D71990">
      <w:pPr>
        <w:jc w:val="center"/>
      </w:pPr>
    </w:p>
    <w:p w14:paraId="044E1CDF" w14:textId="77777777" w:rsidR="008E2914" w:rsidRDefault="008E2914" w:rsidP="00D71990">
      <w:pPr>
        <w:jc w:val="center"/>
      </w:pPr>
    </w:p>
    <w:p w14:paraId="1E901CE4" w14:textId="77777777" w:rsidR="008E2914" w:rsidRDefault="008E2914" w:rsidP="00D71990">
      <w:pPr>
        <w:jc w:val="center"/>
      </w:pPr>
    </w:p>
    <w:p w14:paraId="75981A54" w14:textId="77777777" w:rsidR="00D71990" w:rsidRDefault="00D71990" w:rsidP="00D71990">
      <w:pPr>
        <w:jc w:val="center"/>
      </w:pPr>
    </w:p>
    <w:p w14:paraId="4D97ABDF" w14:textId="13228DAF" w:rsidR="00D71990" w:rsidRPr="00D71990" w:rsidRDefault="00D71990" w:rsidP="00D71990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CPU</w:t>
      </w:r>
      <w:r w:rsidR="00443A3F">
        <w:rPr>
          <w:b/>
          <w:bCs/>
          <w:sz w:val="56"/>
          <w:szCs w:val="56"/>
        </w:rPr>
        <w:t>/Assembler</w:t>
      </w:r>
      <w:r>
        <w:rPr>
          <w:b/>
          <w:bCs/>
          <w:sz w:val="56"/>
          <w:szCs w:val="56"/>
        </w:rPr>
        <w:t xml:space="preserve"> </w:t>
      </w:r>
      <w:r w:rsidRPr="00D71990">
        <w:rPr>
          <w:b/>
          <w:bCs/>
          <w:sz w:val="56"/>
          <w:szCs w:val="56"/>
        </w:rPr>
        <w:t>Documentation</w:t>
      </w:r>
    </w:p>
    <w:p w14:paraId="6C8DB8F6" w14:textId="77777777" w:rsidR="00D71990" w:rsidRDefault="00D71990" w:rsidP="00D71990">
      <w:pPr>
        <w:jc w:val="center"/>
        <w:rPr>
          <w:sz w:val="36"/>
          <w:szCs w:val="36"/>
        </w:rPr>
      </w:pPr>
      <w:r w:rsidRPr="00D71990">
        <w:rPr>
          <w:sz w:val="36"/>
          <w:szCs w:val="36"/>
        </w:rPr>
        <w:t>CPU Name:</w:t>
      </w:r>
      <w:r>
        <w:rPr>
          <w:sz w:val="36"/>
          <w:szCs w:val="36"/>
        </w:rPr>
        <w:t xml:space="preserve"> </w:t>
      </w:r>
    </w:p>
    <w:p w14:paraId="76A5EDE2" w14:textId="406B399B" w:rsidR="00D71990" w:rsidRDefault="00D71990" w:rsidP="00D71990">
      <w:pPr>
        <w:jc w:val="center"/>
        <w:rPr>
          <w:i/>
          <w:iCs/>
          <w:sz w:val="36"/>
          <w:szCs w:val="36"/>
        </w:rPr>
      </w:pPr>
      <w:r w:rsidRPr="00D71990">
        <w:rPr>
          <w:i/>
          <w:iCs/>
          <w:sz w:val="36"/>
          <w:szCs w:val="36"/>
        </w:rPr>
        <w:t xml:space="preserve">I took CS 382 and all I got was this sucky </w:t>
      </w:r>
      <w:proofErr w:type="gramStart"/>
      <w:r w:rsidRPr="00D71990">
        <w:rPr>
          <w:i/>
          <w:iCs/>
          <w:sz w:val="36"/>
          <w:szCs w:val="36"/>
        </w:rPr>
        <w:t>CPU</w:t>
      </w:r>
      <w:proofErr w:type="gramEnd"/>
    </w:p>
    <w:p w14:paraId="44EBF173" w14:textId="42A195F5" w:rsidR="008E2914" w:rsidRDefault="00D71990" w:rsidP="00D71990">
      <w:pPr>
        <w:jc w:val="center"/>
        <w:rPr>
          <w:sz w:val="30"/>
          <w:szCs w:val="30"/>
        </w:rPr>
      </w:pPr>
      <w:r>
        <w:rPr>
          <w:sz w:val="30"/>
          <w:szCs w:val="30"/>
        </w:rPr>
        <w:t>By: Dylan Faulhaber and Jack Patterson</w:t>
      </w:r>
    </w:p>
    <w:p w14:paraId="4C02B5E3" w14:textId="77777777" w:rsidR="008E2914" w:rsidRDefault="008E2914">
      <w:pPr>
        <w:rPr>
          <w:sz w:val="30"/>
          <w:szCs w:val="30"/>
        </w:rPr>
      </w:pPr>
      <w:r>
        <w:rPr>
          <w:sz w:val="30"/>
          <w:szCs w:val="30"/>
        </w:rPr>
        <w:br w:type="page"/>
      </w:r>
    </w:p>
    <w:p w14:paraId="3BD056E0" w14:textId="46AA0005" w:rsidR="00D71990" w:rsidRPr="00D6619A" w:rsidRDefault="00D6619A" w:rsidP="008E2914">
      <w:pPr>
        <w:rPr>
          <w:sz w:val="32"/>
          <w:szCs w:val="32"/>
          <w:u w:val="single"/>
        </w:rPr>
      </w:pPr>
      <w:r w:rsidRPr="00D6619A">
        <w:rPr>
          <w:sz w:val="32"/>
          <w:szCs w:val="32"/>
          <w:u w:val="single"/>
        </w:rPr>
        <w:lastRenderedPageBreak/>
        <w:t>Partner Contributions</w:t>
      </w:r>
    </w:p>
    <w:p w14:paraId="05E05389" w14:textId="0D6F6830" w:rsidR="004B168D" w:rsidRPr="004B168D" w:rsidRDefault="00D6619A" w:rsidP="00D6619A">
      <w:pPr>
        <w:pStyle w:val="ListParagraph"/>
        <w:numPr>
          <w:ilvl w:val="0"/>
          <w:numId w:val="1"/>
        </w:numPr>
        <w:rPr>
          <w:sz w:val="28"/>
          <w:szCs w:val="28"/>
          <w:u w:val="single"/>
        </w:rPr>
      </w:pPr>
      <w:r w:rsidRPr="004B168D">
        <w:rPr>
          <w:b/>
          <w:bCs/>
          <w:sz w:val="28"/>
          <w:szCs w:val="28"/>
        </w:rPr>
        <w:t xml:space="preserve">Dylan Faulhaber </w:t>
      </w:r>
    </w:p>
    <w:p w14:paraId="667B0B16" w14:textId="79B3E836" w:rsidR="00D6619A" w:rsidRPr="00D6619A" w:rsidRDefault="00D6619A" w:rsidP="004B168D">
      <w:pPr>
        <w:pStyle w:val="ListParagraph"/>
        <w:numPr>
          <w:ilvl w:val="1"/>
          <w:numId w:val="1"/>
        </w:numPr>
        <w:rPr>
          <w:szCs w:val="24"/>
          <w:u w:val="single"/>
        </w:rPr>
      </w:pPr>
      <w:r>
        <w:rPr>
          <w:szCs w:val="24"/>
        </w:rPr>
        <w:t xml:space="preserve">Made the virtual CPU in </w:t>
      </w:r>
      <w:proofErr w:type="spellStart"/>
      <w:r>
        <w:rPr>
          <w:szCs w:val="24"/>
        </w:rPr>
        <w:t>logism</w:t>
      </w:r>
      <w:proofErr w:type="spellEnd"/>
      <w:r>
        <w:rPr>
          <w:szCs w:val="24"/>
        </w:rPr>
        <w:t>.</w:t>
      </w:r>
    </w:p>
    <w:p w14:paraId="5C7EB6A6" w14:textId="6E990A9A" w:rsidR="004B168D" w:rsidRPr="004B168D" w:rsidRDefault="00D6619A" w:rsidP="00D6619A">
      <w:pPr>
        <w:pStyle w:val="ListParagraph"/>
        <w:numPr>
          <w:ilvl w:val="0"/>
          <w:numId w:val="1"/>
        </w:numPr>
        <w:rPr>
          <w:sz w:val="28"/>
          <w:szCs w:val="28"/>
          <w:u w:val="single"/>
        </w:rPr>
      </w:pPr>
      <w:r w:rsidRPr="004B168D">
        <w:rPr>
          <w:b/>
          <w:bCs/>
          <w:sz w:val="28"/>
          <w:szCs w:val="28"/>
        </w:rPr>
        <w:t>Jack Patterson</w:t>
      </w:r>
    </w:p>
    <w:p w14:paraId="010E1AF6" w14:textId="4A87F2E9" w:rsidR="00D6619A" w:rsidRPr="00D6619A" w:rsidRDefault="00D6619A" w:rsidP="004B168D">
      <w:pPr>
        <w:pStyle w:val="ListParagraph"/>
        <w:numPr>
          <w:ilvl w:val="1"/>
          <w:numId w:val="1"/>
        </w:numPr>
        <w:rPr>
          <w:szCs w:val="24"/>
          <w:u w:val="single"/>
        </w:rPr>
      </w:pPr>
      <w:r w:rsidRPr="00D6619A">
        <w:rPr>
          <w:szCs w:val="24"/>
        </w:rPr>
        <w:t xml:space="preserve">Coded the assembler in python. </w:t>
      </w:r>
    </w:p>
    <w:p w14:paraId="1BF05928" w14:textId="77777777" w:rsidR="004B168D" w:rsidRPr="004B168D" w:rsidRDefault="00D6619A" w:rsidP="00D6619A">
      <w:pPr>
        <w:pStyle w:val="ListParagraph"/>
        <w:numPr>
          <w:ilvl w:val="0"/>
          <w:numId w:val="1"/>
        </w:numPr>
        <w:rPr>
          <w:sz w:val="28"/>
          <w:szCs w:val="28"/>
          <w:u w:val="single"/>
        </w:rPr>
      </w:pPr>
      <w:r w:rsidRPr="004B168D">
        <w:rPr>
          <w:b/>
          <w:bCs/>
          <w:sz w:val="28"/>
          <w:szCs w:val="28"/>
        </w:rPr>
        <w:t>Together</w:t>
      </w:r>
    </w:p>
    <w:p w14:paraId="5DC68E26" w14:textId="24A9AA20" w:rsidR="00D6619A" w:rsidRPr="00D6619A" w:rsidRDefault="00D6619A" w:rsidP="004B168D">
      <w:pPr>
        <w:pStyle w:val="ListParagraph"/>
        <w:numPr>
          <w:ilvl w:val="1"/>
          <w:numId w:val="1"/>
        </w:numPr>
        <w:rPr>
          <w:szCs w:val="24"/>
          <w:u w:val="single"/>
        </w:rPr>
      </w:pPr>
      <w:r>
        <w:rPr>
          <w:szCs w:val="24"/>
        </w:rPr>
        <w:t>Created simple assembly program and wrote documentation.</w:t>
      </w:r>
    </w:p>
    <w:p w14:paraId="137CE30A" w14:textId="77777777" w:rsidR="00D6619A" w:rsidRDefault="00D6619A" w:rsidP="00D6619A">
      <w:pPr>
        <w:pStyle w:val="ListParagraph"/>
        <w:rPr>
          <w:b/>
          <w:bCs/>
          <w:szCs w:val="24"/>
        </w:rPr>
      </w:pPr>
    </w:p>
    <w:p w14:paraId="6939FCCA" w14:textId="5460A481" w:rsidR="00D6619A" w:rsidRDefault="00D6619A" w:rsidP="00D6619A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Central Processing Unit</w:t>
      </w:r>
    </w:p>
    <w:p w14:paraId="66D220A4" w14:textId="77777777" w:rsidR="00D6619A" w:rsidRPr="007E1E19" w:rsidRDefault="00D6619A" w:rsidP="00D6619A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7E1E19">
        <w:rPr>
          <w:b/>
          <w:bCs/>
          <w:sz w:val="28"/>
          <w:szCs w:val="28"/>
        </w:rPr>
        <w:t>Registers</w:t>
      </w:r>
    </w:p>
    <w:p w14:paraId="3B01D152" w14:textId="4A9C6E29" w:rsidR="00D6619A" w:rsidRDefault="00D6619A" w:rsidP="00D6619A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>1 Program Counter register</w:t>
      </w:r>
    </w:p>
    <w:p w14:paraId="16E377F7" w14:textId="59EFC02F" w:rsidR="00D6619A" w:rsidRDefault="00237CA9" w:rsidP="00D6619A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>Cannot be accessed from the assembler.</w:t>
      </w:r>
    </w:p>
    <w:p w14:paraId="1F663C76" w14:textId="0D332B6D" w:rsidR="00D6619A" w:rsidRDefault="00D6619A" w:rsidP="00D6619A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>4 General Purpose registers</w:t>
      </w:r>
    </w:p>
    <w:p w14:paraId="3554B1BB" w14:textId="47B3560E" w:rsidR="00D6619A" w:rsidRDefault="00237CA9" w:rsidP="00D6619A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Referred to as r0, r1, r2, </w:t>
      </w:r>
      <w:proofErr w:type="gramStart"/>
      <w:r>
        <w:rPr>
          <w:szCs w:val="24"/>
        </w:rPr>
        <w:t>r3</w:t>
      </w:r>
      <w:proofErr w:type="gramEnd"/>
    </w:p>
    <w:p w14:paraId="024737C0" w14:textId="17EBD2FF" w:rsidR="00237CA9" w:rsidRPr="007E1E19" w:rsidRDefault="00237CA9" w:rsidP="00237CA9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7E1E19">
        <w:rPr>
          <w:b/>
          <w:bCs/>
          <w:sz w:val="28"/>
          <w:szCs w:val="28"/>
        </w:rPr>
        <w:t>Possible Instructions</w:t>
      </w:r>
    </w:p>
    <w:p w14:paraId="1C6F8359" w14:textId="2E5B6640" w:rsidR="00237CA9" w:rsidRDefault="00237CA9" w:rsidP="00237CA9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>STR</w:t>
      </w:r>
    </w:p>
    <w:p w14:paraId="1E384F45" w14:textId="6B5B35E7" w:rsidR="00237CA9" w:rsidRDefault="00237CA9" w:rsidP="00237CA9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Stores value in register into data memory </w:t>
      </w:r>
    </w:p>
    <w:p w14:paraId="429742B2" w14:textId="77777777" w:rsidR="00237CA9" w:rsidRDefault="00237CA9" w:rsidP="00237CA9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>STR Rt Rn Rm</w:t>
      </w:r>
    </w:p>
    <w:p w14:paraId="3C937AA1" w14:textId="41D99FA6" w:rsidR="00237CA9" w:rsidRDefault="00237CA9" w:rsidP="00237CA9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>Rt = register that has the data to be loaded</w:t>
      </w:r>
    </w:p>
    <w:p w14:paraId="0D90298D" w14:textId="506CBF5F" w:rsidR="00237CA9" w:rsidRDefault="00237CA9" w:rsidP="00237CA9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>Rn = register that has the address of where in memory to load data</w:t>
      </w:r>
    </w:p>
    <w:p w14:paraId="4FA960EA" w14:textId="101389FC" w:rsidR="00237CA9" w:rsidRDefault="00237CA9" w:rsidP="00237CA9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 xml:space="preserve">Rm = register that has the offset for the memory address </w:t>
      </w:r>
    </w:p>
    <w:p w14:paraId="3CED1F53" w14:textId="0D917422" w:rsidR="00237CA9" w:rsidRDefault="00237CA9" w:rsidP="00237CA9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>LDR</w:t>
      </w:r>
    </w:p>
    <w:p w14:paraId="574D84ED" w14:textId="7BBCA3C0" w:rsidR="00237CA9" w:rsidRDefault="00237CA9" w:rsidP="00237CA9">
      <w:pPr>
        <w:pStyle w:val="ListParagraph"/>
        <w:numPr>
          <w:ilvl w:val="2"/>
          <w:numId w:val="2"/>
        </w:numPr>
        <w:rPr>
          <w:szCs w:val="24"/>
        </w:rPr>
      </w:pPr>
      <w:r w:rsidRPr="00237CA9">
        <w:rPr>
          <w:szCs w:val="24"/>
        </w:rPr>
        <w:t xml:space="preserve">Loads value from memory into </w:t>
      </w:r>
      <w:proofErr w:type="gramStart"/>
      <w:r>
        <w:rPr>
          <w:szCs w:val="24"/>
        </w:rPr>
        <w:t>register</w:t>
      </w:r>
      <w:proofErr w:type="gramEnd"/>
    </w:p>
    <w:p w14:paraId="32460E76" w14:textId="53600F6D" w:rsidR="00237CA9" w:rsidRDefault="00237CA9" w:rsidP="00237CA9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>LDR Rt Rn Rm</w:t>
      </w:r>
    </w:p>
    <w:p w14:paraId="5D1C29C1" w14:textId="349E6F02" w:rsidR="00237CA9" w:rsidRDefault="00237CA9" w:rsidP="00237CA9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 xml:space="preserve">Rt = register that </w:t>
      </w:r>
      <w:r w:rsidR="00A75E71">
        <w:rPr>
          <w:szCs w:val="24"/>
        </w:rPr>
        <w:t>the data from memory will be loaded into</w:t>
      </w:r>
      <w:r>
        <w:rPr>
          <w:szCs w:val="24"/>
        </w:rPr>
        <w:t xml:space="preserve"> </w:t>
      </w:r>
    </w:p>
    <w:p w14:paraId="5EF0F447" w14:textId="6AF47502" w:rsidR="00237CA9" w:rsidRDefault="00237CA9" w:rsidP="00237CA9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>Rn = register that has the address of memory where the data is being loaded from</w:t>
      </w:r>
    </w:p>
    <w:p w14:paraId="26A66452" w14:textId="56CC088B" w:rsidR="00237CA9" w:rsidRDefault="00237CA9" w:rsidP="00237CA9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 xml:space="preserve">Rm = register that has the offset for the memory address </w:t>
      </w:r>
    </w:p>
    <w:p w14:paraId="45044C23" w14:textId="491EB76C" w:rsidR="00237CA9" w:rsidRDefault="00A75E71" w:rsidP="00237CA9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>ADD</w:t>
      </w:r>
    </w:p>
    <w:p w14:paraId="61B4EF63" w14:textId="5713CAB3" w:rsidR="00A75E71" w:rsidRDefault="00A75E71" w:rsidP="00A75E71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Adds two numbers together and saves answer into </w:t>
      </w:r>
      <w:proofErr w:type="gramStart"/>
      <w:r>
        <w:rPr>
          <w:szCs w:val="24"/>
        </w:rPr>
        <w:t>register</w:t>
      </w:r>
      <w:proofErr w:type="gramEnd"/>
    </w:p>
    <w:p w14:paraId="0C0A94FD" w14:textId="0706084D" w:rsidR="00A75E71" w:rsidRDefault="00A75E71" w:rsidP="00A75E71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>ADD Rt Rn Rm</w:t>
      </w:r>
    </w:p>
    <w:p w14:paraId="1C991CC8" w14:textId="6CF0F797" w:rsidR="00A75E71" w:rsidRDefault="00A75E71" w:rsidP="00A75E71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>Rt = register that the result of the addition will be stored in</w:t>
      </w:r>
    </w:p>
    <w:p w14:paraId="78934748" w14:textId="0C6ADFAA" w:rsidR="00A75E71" w:rsidRDefault="00A75E71" w:rsidP="00A75E71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 xml:space="preserve">Rn = register that has the first number </w:t>
      </w:r>
      <w:r w:rsidR="00C51435">
        <w:rPr>
          <w:szCs w:val="24"/>
        </w:rPr>
        <w:t>to be added</w:t>
      </w:r>
    </w:p>
    <w:p w14:paraId="2B5C11E4" w14:textId="39F946DE" w:rsidR="00C51435" w:rsidRDefault="00C51435" w:rsidP="00A75E71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 xml:space="preserve">Rm register that has the second number to be </w:t>
      </w:r>
      <w:proofErr w:type="gramStart"/>
      <w:r>
        <w:rPr>
          <w:szCs w:val="24"/>
        </w:rPr>
        <w:t>added</w:t>
      </w:r>
      <w:proofErr w:type="gramEnd"/>
    </w:p>
    <w:p w14:paraId="00DCFB6B" w14:textId="5E2D1D88" w:rsidR="00C51435" w:rsidRDefault="00C51435" w:rsidP="00C51435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>Rt = Rn + Rm</w:t>
      </w:r>
    </w:p>
    <w:p w14:paraId="0BE74572" w14:textId="582446EA" w:rsidR="00C51435" w:rsidRDefault="00C51435" w:rsidP="00C51435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>SUB</w:t>
      </w:r>
    </w:p>
    <w:p w14:paraId="0405F69F" w14:textId="23758404" w:rsidR="00C51435" w:rsidRPr="00C51435" w:rsidRDefault="00C51435" w:rsidP="00C51435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>Subtracts</w:t>
      </w:r>
      <w:r>
        <w:rPr>
          <w:szCs w:val="24"/>
        </w:rPr>
        <w:t xml:space="preserve"> two numbers together and saves answer into </w:t>
      </w:r>
      <w:proofErr w:type="gramStart"/>
      <w:r>
        <w:rPr>
          <w:szCs w:val="24"/>
        </w:rPr>
        <w:t>register</w:t>
      </w:r>
      <w:proofErr w:type="gramEnd"/>
    </w:p>
    <w:p w14:paraId="333D529D" w14:textId="77777777" w:rsidR="00C51435" w:rsidRDefault="00C51435" w:rsidP="00C51435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>ADD Rt Rn Rm</w:t>
      </w:r>
    </w:p>
    <w:p w14:paraId="52971944" w14:textId="77777777" w:rsidR="00C51435" w:rsidRDefault="00C51435" w:rsidP="00C51435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>Rt = register that the result of the addition will be stored in</w:t>
      </w:r>
    </w:p>
    <w:p w14:paraId="09B12371" w14:textId="77777777" w:rsidR="00C51435" w:rsidRDefault="00C51435" w:rsidP="00C51435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lastRenderedPageBreak/>
        <w:t>Rn = register that has the first number to be added</w:t>
      </w:r>
    </w:p>
    <w:p w14:paraId="1DE57D62" w14:textId="6BA96271" w:rsidR="00C51435" w:rsidRDefault="00C51435" w:rsidP="00C51435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 xml:space="preserve">Rm register that has the second number to be </w:t>
      </w:r>
      <w:proofErr w:type="gramStart"/>
      <w:r>
        <w:rPr>
          <w:szCs w:val="24"/>
        </w:rPr>
        <w:t>added</w:t>
      </w:r>
      <w:proofErr w:type="gramEnd"/>
    </w:p>
    <w:p w14:paraId="19DBA4DD" w14:textId="44470310" w:rsidR="007E1E19" w:rsidRDefault="00C51435" w:rsidP="007E1E19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Rt = Rn </w:t>
      </w:r>
      <w:r w:rsidR="007E1E19">
        <w:rPr>
          <w:szCs w:val="24"/>
        </w:rPr>
        <w:t>–</w:t>
      </w:r>
      <w:r>
        <w:rPr>
          <w:szCs w:val="24"/>
        </w:rPr>
        <w:t xml:space="preserve"> Rm</w:t>
      </w:r>
    </w:p>
    <w:p w14:paraId="78839C07" w14:textId="7B752CC4" w:rsidR="007E1E19" w:rsidRPr="00443A3F" w:rsidRDefault="007E1E19" w:rsidP="007E1E19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443A3F">
        <w:rPr>
          <w:b/>
          <w:bCs/>
          <w:sz w:val="28"/>
          <w:szCs w:val="28"/>
        </w:rPr>
        <w:t>Binary Encoding</w:t>
      </w:r>
    </w:p>
    <w:p w14:paraId="3F0ADC66" w14:textId="428B5E26" w:rsidR="00105BC9" w:rsidRDefault="00105BC9" w:rsidP="008B7F9A">
      <w:pPr>
        <w:pStyle w:val="ListParagraph"/>
        <w:numPr>
          <w:ilvl w:val="1"/>
          <w:numId w:val="2"/>
        </w:numPr>
        <w:rPr>
          <w:szCs w:val="24"/>
        </w:rPr>
      </w:pPr>
      <w:r w:rsidRPr="00105BC9">
        <w:rPr>
          <w:szCs w:val="24"/>
        </w:rPr>
        <w:t>Each instruction has a binary encoding of 8 bits (1 byte</w:t>
      </w:r>
      <w:r>
        <w:rPr>
          <w:szCs w:val="24"/>
        </w:rPr>
        <w:t>).</w:t>
      </w:r>
    </w:p>
    <w:p w14:paraId="7590AD0B" w14:textId="7CD10CDD" w:rsidR="008B7F9A" w:rsidRPr="008B7F9A" w:rsidRDefault="00A72B94" w:rsidP="008B7F9A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>NN</w:t>
      </w:r>
      <w:r w:rsidR="008B7F9A">
        <w:rPr>
          <w:szCs w:val="24"/>
        </w:rPr>
        <w:t xml:space="preserve"> </w:t>
      </w:r>
      <w:r>
        <w:rPr>
          <w:szCs w:val="24"/>
        </w:rPr>
        <w:t>MM</w:t>
      </w:r>
      <w:r w:rsidR="008B7F9A">
        <w:rPr>
          <w:szCs w:val="24"/>
        </w:rPr>
        <w:t xml:space="preserve"> </w:t>
      </w:r>
      <w:r>
        <w:rPr>
          <w:szCs w:val="24"/>
        </w:rPr>
        <w:t>QQ</w:t>
      </w:r>
      <w:r w:rsidR="008B7F9A">
        <w:rPr>
          <w:szCs w:val="24"/>
        </w:rPr>
        <w:t xml:space="preserve"> </w:t>
      </w:r>
      <w:r>
        <w:rPr>
          <w:szCs w:val="24"/>
        </w:rPr>
        <w:t>RR</w:t>
      </w:r>
    </w:p>
    <w:p w14:paraId="5B503FE2" w14:textId="5CB56F41" w:rsidR="00A72B94" w:rsidRPr="00A72B94" w:rsidRDefault="008B7F9A" w:rsidP="00F82FE8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 xml:space="preserve">Bits </w:t>
      </w:r>
      <w:r w:rsidR="00A72B94">
        <w:rPr>
          <w:szCs w:val="24"/>
        </w:rPr>
        <w:t>NN</w:t>
      </w:r>
    </w:p>
    <w:p w14:paraId="4E6D036F" w14:textId="6CD1568F" w:rsidR="00A72B94" w:rsidRDefault="00A72B94" w:rsidP="00F82FE8">
      <w:pPr>
        <w:pStyle w:val="ListParagraph"/>
        <w:numPr>
          <w:ilvl w:val="4"/>
          <w:numId w:val="2"/>
        </w:numPr>
        <w:rPr>
          <w:szCs w:val="24"/>
        </w:rPr>
      </w:pPr>
      <w:proofErr w:type="spellStart"/>
      <w:r>
        <w:rPr>
          <w:szCs w:val="24"/>
        </w:rPr>
        <w:t>OpCode</w:t>
      </w:r>
      <w:proofErr w:type="spellEnd"/>
    </w:p>
    <w:p w14:paraId="39B7A66F" w14:textId="528DBFCC" w:rsidR="00A72B94" w:rsidRPr="00A72B94" w:rsidRDefault="00A72B94" w:rsidP="00F82FE8">
      <w:pPr>
        <w:pStyle w:val="ListParagraph"/>
        <w:numPr>
          <w:ilvl w:val="4"/>
          <w:numId w:val="2"/>
        </w:numPr>
        <w:rPr>
          <w:szCs w:val="24"/>
        </w:rPr>
      </w:pPr>
      <w:r>
        <w:rPr>
          <w:szCs w:val="24"/>
        </w:rPr>
        <w:t xml:space="preserve">2 bits are needed for the </w:t>
      </w:r>
      <w:proofErr w:type="spellStart"/>
      <w:r>
        <w:rPr>
          <w:szCs w:val="24"/>
        </w:rPr>
        <w:t>OpCode</w:t>
      </w:r>
      <w:proofErr w:type="spellEnd"/>
      <w:r>
        <w:rPr>
          <w:szCs w:val="24"/>
        </w:rPr>
        <w:t xml:space="preserve"> since there are four instructions, which </w:t>
      </w:r>
      <w:r w:rsidR="00F12D04">
        <w:rPr>
          <w:szCs w:val="24"/>
        </w:rPr>
        <w:t xml:space="preserve">means we can refer to them with </w:t>
      </w:r>
      <w:r w:rsidR="0017306F">
        <w:rPr>
          <w:szCs w:val="24"/>
        </w:rPr>
        <w:t xml:space="preserve">binary codes: </w:t>
      </w:r>
      <w:r w:rsidR="00F12D04">
        <w:rPr>
          <w:szCs w:val="24"/>
        </w:rPr>
        <w:t>00, 01, 10, 11.</w:t>
      </w:r>
    </w:p>
    <w:p w14:paraId="2D662BFE" w14:textId="7FC1AC79" w:rsidR="008B7F9A" w:rsidRDefault="008B7F9A" w:rsidP="00F82FE8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 xml:space="preserve">Bits </w:t>
      </w:r>
      <w:r w:rsidR="00A72B94">
        <w:rPr>
          <w:szCs w:val="24"/>
        </w:rPr>
        <w:t>MM</w:t>
      </w:r>
    </w:p>
    <w:p w14:paraId="02EAA8F0" w14:textId="6C2866F3" w:rsidR="00F12D04" w:rsidRDefault="0017306F" w:rsidP="00F82FE8">
      <w:pPr>
        <w:pStyle w:val="ListParagraph"/>
        <w:numPr>
          <w:ilvl w:val="4"/>
          <w:numId w:val="2"/>
        </w:numPr>
        <w:rPr>
          <w:szCs w:val="24"/>
        </w:rPr>
      </w:pPr>
      <w:r>
        <w:rPr>
          <w:szCs w:val="24"/>
        </w:rPr>
        <w:t>Rt</w:t>
      </w:r>
    </w:p>
    <w:p w14:paraId="28D610C0" w14:textId="4E37D2C6" w:rsidR="0017306F" w:rsidRDefault="0017306F" w:rsidP="00F82FE8">
      <w:pPr>
        <w:pStyle w:val="ListParagraph"/>
        <w:numPr>
          <w:ilvl w:val="4"/>
          <w:numId w:val="2"/>
        </w:numPr>
        <w:rPr>
          <w:szCs w:val="24"/>
        </w:rPr>
      </w:pPr>
      <w:r>
        <w:rPr>
          <w:szCs w:val="24"/>
        </w:rPr>
        <w:t xml:space="preserve">2 bits are </w:t>
      </w:r>
      <w:proofErr w:type="gramStart"/>
      <w:r>
        <w:rPr>
          <w:szCs w:val="24"/>
        </w:rPr>
        <w:t>need</w:t>
      </w:r>
      <w:proofErr w:type="gramEnd"/>
      <w:r>
        <w:rPr>
          <w:szCs w:val="24"/>
        </w:rPr>
        <w:t xml:space="preserve"> for Rt because there are four registers, which means we can refer to them with binary codes: 00, 01, 10, 11</w:t>
      </w:r>
      <w:r>
        <w:rPr>
          <w:szCs w:val="24"/>
        </w:rPr>
        <w:t>.</w:t>
      </w:r>
    </w:p>
    <w:p w14:paraId="62B72280" w14:textId="523F54B8" w:rsidR="0017306F" w:rsidRDefault="0017306F" w:rsidP="00F82FE8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>Bits QQ</w:t>
      </w:r>
    </w:p>
    <w:p w14:paraId="7908A1D7" w14:textId="37826984" w:rsidR="0017306F" w:rsidRDefault="0017306F" w:rsidP="00F82FE8">
      <w:pPr>
        <w:pStyle w:val="ListParagraph"/>
        <w:numPr>
          <w:ilvl w:val="4"/>
          <w:numId w:val="2"/>
        </w:numPr>
        <w:rPr>
          <w:szCs w:val="24"/>
        </w:rPr>
      </w:pPr>
      <w:r>
        <w:rPr>
          <w:szCs w:val="24"/>
        </w:rPr>
        <w:t>Rn</w:t>
      </w:r>
    </w:p>
    <w:p w14:paraId="1027CA93" w14:textId="65625BD8" w:rsidR="0017306F" w:rsidRDefault="0017306F" w:rsidP="00F82FE8">
      <w:pPr>
        <w:pStyle w:val="ListParagraph"/>
        <w:numPr>
          <w:ilvl w:val="4"/>
          <w:numId w:val="2"/>
        </w:numPr>
        <w:rPr>
          <w:szCs w:val="24"/>
        </w:rPr>
      </w:pPr>
      <w:r>
        <w:rPr>
          <w:szCs w:val="24"/>
        </w:rPr>
        <w:t xml:space="preserve">2 bits are </w:t>
      </w:r>
      <w:proofErr w:type="gramStart"/>
      <w:r>
        <w:rPr>
          <w:szCs w:val="24"/>
        </w:rPr>
        <w:t>need</w:t>
      </w:r>
      <w:proofErr w:type="gramEnd"/>
      <w:r>
        <w:rPr>
          <w:szCs w:val="24"/>
        </w:rPr>
        <w:t xml:space="preserve"> for R</w:t>
      </w:r>
      <w:r>
        <w:rPr>
          <w:szCs w:val="24"/>
        </w:rPr>
        <w:t>n</w:t>
      </w:r>
      <w:r>
        <w:rPr>
          <w:szCs w:val="24"/>
        </w:rPr>
        <w:t xml:space="preserve"> because there are four registers, which means we can refer to them with binary codes: 00, 01, 10, 11</w:t>
      </w:r>
      <w:r>
        <w:rPr>
          <w:szCs w:val="24"/>
        </w:rPr>
        <w:t>.</w:t>
      </w:r>
    </w:p>
    <w:p w14:paraId="36D45459" w14:textId="48E153DC" w:rsidR="0017306F" w:rsidRDefault="0017306F" w:rsidP="00F82FE8">
      <w:pPr>
        <w:pStyle w:val="ListParagraph"/>
        <w:numPr>
          <w:ilvl w:val="3"/>
          <w:numId w:val="2"/>
        </w:numPr>
        <w:rPr>
          <w:szCs w:val="24"/>
        </w:rPr>
      </w:pPr>
      <w:r>
        <w:rPr>
          <w:szCs w:val="24"/>
        </w:rPr>
        <w:t>Bits RR</w:t>
      </w:r>
    </w:p>
    <w:p w14:paraId="49F48C44" w14:textId="007C3AF1" w:rsidR="0017306F" w:rsidRDefault="0017306F" w:rsidP="00F82FE8">
      <w:pPr>
        <w:pStyle w:val="ListParagraph"/>
        <w:numPr>
          <w:ilvl w:val="4"/>
          <w:numId w:val="2"/>
        </w:numPr>
        <w:rPr>
          <w:szCs w:val="24"/>
        </w:rPr>
      </w:pPr>
      <w:r>
        <w:rPr>
          <w:szCs w:val="24"/>
        </w:rPr>
        <w:t>Rm</w:t>
      </w:r>
    </w:p>
    <w:p w14:paraId="18791D3D" w14:textId="3D8C6417" w:rsidR="0017306F" w:rsidRDefault="0017306F" w:rsidP="00F82FE8">
      <w:pPr>
        <w:pStyle w:val="ListParagraph"/>
        <w:numPr>
          <w:ilvl w:val="4"/>
          <w:numId w:val="2"/>
        </w:numPr>
        <w:rPr>
          <w:szCs w:val="24"/>
        </w:rPr>
      </w:pPr>
      <w:r>
        <w:rPr>
          <w:szCs w:val="24"/>
        </w:rPr>
        <w:t xml:space="preserve">2 bits are </w:t>
      </w:r>
      <w:proofErr w:type="gramStart"/>
      <w:r>
        <w:rPr>
          <w:szCs w:val="24"/>
        </w:rPr>
        <w:t>need</w:t>
      </w:r>
      <w:proofErr w:type="gramEnd"/>
      <w:r>
        <w:rPr>
          <w:szCs w:val="24"/>
        </w:rPr>
        <w:t xml:space="preserve"> for R</w:t>
      </w:r>
      <w:r>
        <w:rPr>
          <w:szCs w:val="24"/>
        </w:rPr>
        <w:t>m</w:t>
      </w:r>
      <w:r>
        <w:rPr>
          <w:szCs w:val="24"/>
        </w:rPr>
        <w:t xml:space="preserve"> because there are four registers, which means we can refer to them with binary codes: 00, 01, 10, 11.</w:t>
      </w:r>
    </w:p>
    <w:p w14:paraId="7410847C" w14:textId="7EBEC8BE" w:rsidR="004B168D" w:rsidRDefault="004B168D" w:rsidP="004B168D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>NOTE: There are no immediate numbers allowed. All instructions use registers.</w:t>
      </w:r>
    </w:p>
    <w:p w14:paraId="2D7056C4" w14:textId="7D316D0A" w:rsidR="00F82FE8" w:rsidRDefault="00F82FE8" w:rsidP="00F82FE8">
      <w:pPr>
        <w:pStyle w:val="ListParagraph"/>
        <w:numPr>
          <w:ilvl w:val="1"/>
          <w:numId w:val="2"/>
        </w:numPr>
        <w:rPr>
          <w:szCs w:val="24"/>
        </w:rPr>
      </w:pPr>
      <w:proofErr w:type="spellStart"/>
      <w:r>
        <w:rPr>
          <w:szCs w:val="24"/>
        </w:rPr>
        <w:t>OpCode</w:t>
      </w:r>
      <w:proofErr w:type="spellEnd"/>
      <w:r>
        <w:rPr>
          <w:szCs w:val="24"/>
        </w:rPr>
        <w:t xml:space="preserve"> </w:t>
      </w:r>
      <w:r w:rsidR="004B168D">
        <w:rPr>
          <w:szCs w:val="24"/>
        </w:rPr>
        <w:t>Binary R</w:t>
      </w:r>
      <w:r>
        <w:rPr>
          <w:szCs w:val="24"/>
        </w:rPr>
        <w:t>eferences</w:t>
      </w:r>
    </w:p>
    <w:p w14:paraId="665FE26A" w14:textId="4DB1ADC9" w:rsidR="00F82FE8" w:rsidRDefault="00F82FE8" w:rsidP="00F82FE8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00 </w:t>
      </w:r>
      <w:r w:rsidRPr="00F82FE8">
        <w:rPr>
          <w:szCs w:val="24"/>
        </w:rPr>
        <w:sym w:font="Wingdings" w:char="F0E0"/>
      </w:r>
      <w:r>
        <w:rPr>
          <w:szCs w:val="24"/>
        </w:rPr>
        <w:t xml:space="preserve"> STR</w:t>
      </w:r>
    </w:p>
    <w:p w14:paraId="1B88CE73" w14:textId="24FE6DBF" w:rsidR="00F82FE8" w:rsidRDefault="00F82FE8" w:rsidP="00F82FE8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01 </w:t>
      </w:r>
      <w:r w:rsidRPr="00F82FE8">
        <w:rPr>
          <w:szCs w:val="24"/>
        </w:rPr>
        <w:sym w:font="Wingdings" w:char="F0E0"/>
      </w:r>
      <w:r>
        <w:rPr>
          <w:szCs w:val="24"/>
        </w:rPr>
        <w:t xml:space="preserve"> LDR</w:t>
      </w:r>
    </w:p>
    <w:p w14:paraId="50A1EE91" w14:textId="3BAF708A" w:rsidR="00F82FE8" w:rsidRDefault="00F82FE8" w:rsidP="00F82FE8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10 </w:t>
      </w:r>
      <w:r w:rsidRPr="00F82FE8">
        <w:rPr>
          <w:szCs w:val="24"/>
        </w:rPr>
        <w:sym w:font="Wingdings" w:char="F0E0"/>
      </w:r>
      <w:r>
        <w:rPr>
          <w:szCs w:val="24"/>
        </w:rPr>
        <w:t xml:space="preserve"> </w:t>
      </w:r>
      <w:proofErr w:type="gramStart"/>
      <w:r>
        <w:rPr>
          <w:szCs w:val="24"/>
        </w:rPr>
        <w:t>ADD</w:t>
      </w:r>
      <w:proofErr w:type="gramEnd"/>
    </w:p>
    <w:p w14:paraId="640CAF4A" w14:textId="4742D375" w:rsidR="00F82FE8" w:rsidRDefault="00F82FE8" w:rsidP="00F82FE8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11 </w:t>
      </w:r>
      <w:r w:rsidRPr="00F82FE8">
        <w:rPr>
          <w:szCs w:val="24"/>
        </w:rPr>
        <w:sym w:font="Wingdings" w:char="F0E0"/>
      </w:r>
      <w:r>
        <w:rPr>
          <w:szCs w:val="24"/>
        </w:rPr>
        <w:t xml:space="preserve"> SUB</w:t>
      </w:r>
    </w:p>
    <w:p w14:paraId="2B9360A1" w14:textId="6EAAD0A9" w:rsidR="007C2366" w:rsidRDefault="00443A3F" w:rsidP="007C2366">
      <w:pPr>
        <w:pStyle w:val="ListParagraph"/>
        <w:numPr>
          <w:ilvl w:val="1"/>
          <w:numId w:val="2"/>
        </w:numPr>
        <w:rPr>
          <w:szCs w:val="24"/>
        </w:rPr>
      </w:pPr>
      <w:r>
        <w:rPr>
          <w:szCs w:val="24"/>
        </w:rPr>
        <w:t xml:space="preserve">Register </w:t>
      </w:r>
      <w:r w:rsidR="004B168D">
        <w:rPr>
          <w:szCs w:val="24"/>
        </w:rPr>
        <w:t xml:space="preserve">Binary </w:t>
      </w:r>
      <w:r>
        <w:rPr>
          <w:szCs w:val="24"/>
        </w:rPr>
        <w:t>References</w:t>
      </w:r>
    </w:p>
    <w:p w14:paraId="377DCEC4" w14:textId="00D4950C" w:rsidR="00443A3F" w:rsidRDefault="00443A3F" w:rsidP="00443A3F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00 </w:t>
      </w:r>
      <w:r w:rsidRPr="00443A3F">
        <w:rPr>
          <w:szCs w:val="24"/>
        </w:rPr>
        <w:sym w:font="Wingdings" w:char="F0E0"/>
      </w:r>
      <w:r>
        <w:rPr>
          <w:szCs w:val="24"/>
        </w:rPr>
        <w:t xml:space="preserve"> Reg 0</w:t>
      </w:r>
    </w:p>
    <w:p w14:paraId="5B855448" w14:textId="26A08709" w:rsidR="00443A3F" w:rsidRDefault="00443A3F" w:rsidP="00443A3F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01 </w:t>
      </w:r>
      <w:r w:rsidRPr="00443A3F">
        <w:rPr>
          <w:szCs w:val="24"/>
        </w:rPr>
        <w:sym w:font="Wingdings" w:char="F0E0"/>
      </w:r>
      <w:r>
        <w:rPr>
          <w:szCs w:val="24"/>
        </w:rPr>
        <w:t xml:space="preserve"> Reg 1</w:t>
      </w:r>
    </w:p>
    <w:p w14:paraId="1B07CF47" w14:textId="05F4693E" w:rsidR="00443A3F" w:rsidRDefault="00443A3F" w:rsidP="00443A3F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10 </w:t>
      </w:r>
      <w:r w:rsidRPr="00443A3F">
        <w:rPr>
          <w:szCs w:val="24"/>
        </w:rPr>
        <w:sym w:font="Wingdings" w:char="F0E0"/>
      </w:r>
      <w:r>
        <w:rPr>
          <w:szCs w:val="24"/>
        </w:rPr>
        <w:t xml:space="preserve"> Reg 2</w:t>
      </w:r>
    </w:p>
    <w:p w14:paraId="7C894D7C" w14:textId="6CF4AC86" w:rsidR="004B168D" w:rsidRDefault="00443A3F" w:rsidP="004B168D">
      <w:pPr>
        <w:pStyle w:val="ListParagraph"/>
        <w:numPr>
          <w:ilvl w:val="2"/>
          <w:numId w:val="2"/>
        </w:numPr>
        <w:rPr>
          <w:szCs w:val="24"/>
        </w:rPr>
      </w:pPr>
      <w:r>
        <w:rPr>
          <w:szCs w:val="24"/>
        </w:rPr>
        <w:t xml:space="preserve">11 </w:t>
      </w:r>
      <w:r w:rsidRPr="00443A3F">
        <w:rPr>
          <w:szCs w:val="24"/>
        </w:rPr>
        <w:sym w:font="Wingdings" w:char="F0E0"/>
      </w:r>
      <w:r>
        <w:rPr>
          <w:szCs w:val="24"/>
        </w:rPr>
        <w:t xml:space="preserve"> Reg 3</w:t>
      </w:r>
    </w:p>
    <w:p w14:paraId="11F7DD62" w14:textId="32F697A7" w:rsidR="004B168D" w:rsidRPr="004B168D" w:rsidRDefault="004B168D" w:rsidP="004B168D">
      <w:pPr>
        <w:rPr>
          <w:szCs w:val="24"/>
        </w:rPr>
      </w:pPr>
      <w:r>
        <w:rPr>
          <w:szCs w:val="24"/>
        </w:rPr>
        <w:br w:type="page"/>
      </w:r>
    </w:p>
    <w:p w14:paraId="35113118" w14:textId="0DB5CEAD" w:rsidR="004B168D" w:rsidRDefault="004B168D" w:rsidP="004B168D">
      <w:pPr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lastRenderedPageBreak/>
        <w:t>Assembler Program</w:t>
      </w:r>
    </w:p>
    <w:p w14:paraId="663137BB" w14:textId="254142BA" w:rsidR="00AB62E7" w:rsidRPr="00AB62E7" w:rsidRDefault="00AB62E7" w:rsidP="00AB62E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Instruction Writing Conventions</w:t>
      </w:r>
    </w:p>
    <w:p w14:paraId="62BE82B9" w14:textId="3308B439" w:rsidR="00AB62E7" w:rsidRPr="00D90EA3" w:rsidRDefault="00AB62E7" w:rsidP="00AB62E7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Cs w:val="24"/>
        </w:rPr>
        <w:t xml:space="preserve">All files of assembly instructions must have the </w:t>
      </w:r>
      <w:r w:rsidRPr="00D01FA1">
        <w:rPr>
          <w:b/>
          <w:bCs/>
          <w:szCs w:val="24"/>
        </w:rPr>
        <w:t>.txt</w:t>
      </w:r>
      <w:r>
        <w:rPr>
          <w:szCs w:val="24"/>
        </w:rPr>
        <w:t xml:space="preserve"> extension.</w:t>
      </w:r>
    </w:p>
    <w:p w14:paraId="7F34AC18" w14:textId="5526646B" w:rsidR="00D90EA3" w:rsidRPr="00D90EA3" w:rsidRDefault="00D90EA3" w:rsidP="00AB62E7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Cs w:val="24"/>
        </w:rPr>
        <w:t>Comments</w:t>
      </w:r>
    </w:p>
    <w:p w14:paraId="18F26FE0" w14:textId="77777777" w:rsidR="00D90EA3" w:rsidRPr="00D90EA3" w:rsidRDefault="00D90EA3" w:rsidP="00D90EA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Cs w:val="24"/>
        </w:rPr>
        <w:t>Can be done with a preceding //</w:t>
      </w:r>
    </w:p>
    <w:p w14:paraId="0F0AC032" w14:textId="5AEE1EE9" w:rsidR="00D90EA3" w:rsidRPr="00D90EA3" w:rsidRDefault="00D90EA3" w:rsidP="00D90EA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Cs w:val="24"/>
        </w:rPr>
        <w:t xml:space="preserve">Must be done on the same line of instruction. Cannot be on their own </w:t>
      </w:r>
      <w:proofErr w:type="gramStart"/>
      <w:r>
        <w:rPr>
          <w:szCs w:val="24"/>
        </w:rPr>
        <w:t>line</w:t>
      </w:r>
      <w:proofErr w:type="gramEnd"/>
    </w:p>
    <w:p w14:paraId="6CAACC96" w14:textId="70B87323" w:rsidR="00D90EA3" w:rsidRPr="00D90EA3" w:rsidRDefault="00D90EA3" w:rsidP="00D90EA3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Cs w:val="24"/>
        </w:rPr>
        <w:t xml:space="preserve">Two main sections: </w:t>
      </w:r>
      <w:r w:rsidRPr="00D01FA1">
        <w:rPr>
          <w:b/>
          <w:bCs/>
          <w:szCs w:val="24"/>
        </w:rPr>
        <w:t>.text</w:t>
      </w:r>
      <w:r>
        <w:rPr>
          <w:szCs w:val="24"/>
        </w:rPr>
        <w:t xml:space="preserve"> and </w:t>
      </w:r>
      <w:r w:rsidRPr="00D01FA1">
        <w:rPr>
          <w:b/>
          <w:bCs/>
          <w:szCs w:val="24"/>
        </w:rPr>
        <w:t>.data</w:t>
      </w:r>
      <w:r>
        <w:rPr>
          <w:szCs w:val="24"/>
        </w:rPr>
        <w:t xml:space="preserve">. </w:t>
      </w:r>
    </w:p>
    <w:p w14:paraId="61CBB7E3" w14:textId="1D5DB37B" w:rsidR="00D90EA3" w:rsidRPr="00D90EA3" w:rsidRDefault="00D90EA3" w:rsidP="00D90EA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Cs w:val="24"/>
        </w:rPr>
        <w:t>.text:</w:t>
      </w:r>
    </w:p>
    <w:p w14:paraId="1D8A9F0E" w14:textId="0A6C1AA5" w:rsidR="00D90EA3" w:rsidRPr="00D90EA3" w:rsidRDefault="00D90EA3" w:rsidP="00D90EA3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Cs w:val="24"/>
        </w:rPr>
        <w:t xml:space="preserve">Must be first section in the </w:t>
      </w:r>
      <w:proofErr w:type="gramStart"/>
      <w:r>
        <w:rPr>
          <w:szCs w:val="24"/>
        </w:rPr>
        <w:t>document</w:t>
      </w:r>
      <w:proofErr w:type="gramEnd"/>
    </w:p>
    <w:p w14:paraId="5CBC805A" w14:textId="0E5E83FF" w:rsidR="00D90EA3" w:rsidRPr="00D90EA3" w:rsidRDefault="00D90EA3" w:rsidP="00D90EA3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Cs w:val="24"/>
        </w:rPr>
        <w:t>Contains all instructions (STR, LDR, ADD, SUB)</w:t>
      </w:r>
    </w:p>
    <w:p w14:paraId="5289C4C6" w14:textId="46034F44" w:rsidR="00D90EA3" w:rsidRPr="00D90EA3" w:rsidRDefault="00D90EA3" w:rsidP="00D90EA3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Cs w:val="24"/>
        </w:rPr>
        <w:t xml:space="preserve">Only spaces are allowed, no commas or </w:t>
      </w:r>
      <w:proofErr w:type="gramStart"/>
      <w:r>
        <w:rPr>
          <w:szCs w:val="24"/>
        </w:rPr>
        <w:t>tabs</w:t>
      </w:r>
      <w:proofErr w:type="gramEnd"/>
    </w:p>
    <w:p w14:paraId="17FCE9E1" w14:textId="4EF66F83" w:rsidR="00D90EA3" w:rsidRPr="00D90EA3" w:rsidRDefault="00D90EA3" w:rsidP="00D90EA3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Cs w:val="24"/>
        </w:rPr>
        <w:t xml:space="preserve">Instructions must be all upper </w:t>
      </w:r>
      <w:proofErr w:type="gramStart"/>
      <w:r>
        <w:rPr>
          <w:szCs w:val="24"/>
        </w:rPr>
        <w:t>case</w:t>
      </w:r>
      <w:proofErr w:type="gramEnd"/>
    </w:p>
    <w:p w14:paraId="01B69F68" w14:textId="54458013" w:rsidR="00D90EA3" w:rsidRPr="00D90EA3" w:rsidRDefault="00D90EA3" w:rsidP="00D90EA3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Cs w:val="24"/>
        </w:rPr>
        <w:t xml:space="preserve">Registers are referred to as </w:t>
      </w:r>
      <w:r w:rsidRPr="00D01FA1">
        <w:rPr>
          <w:b/>
          <w:bCs/>
          <w:szCs w:val="24"/>
        </w:rPr>
        <w:t>r0</w:t>
      </w:r>
      <w:r>
        <w:rPr>
          <w:szCs w:val="24"/>
        </w:rPr>
        <w:t xml:space="preserve">, </w:t>
      </w:r>
      <w:r w:rsidRPr="00D01FA1">
        <w:rPr>
          <w:b/>
          <w:bCs/>
          <w:szCs w:val="24"/>
        </w:rPr>
        <w:t>r1</w:t>
      </w:r>
      <w:r>
        <w:rPr>
          <w:szCs w:val="24"/>
        </w:rPr>
        <w:t xml:space="preserve">, </w:t>
      </w:r>
      <w:r w:rsidRPr="00D01FA1">
        <w:rPr>
          <w:b/>
          <w:bCs/>
          <w:szCs w:val="24"/>
        </w:rPr>
        <w:t>r2</w:t>
      </w:r>
      <w:r>
        <w:rPr>
          <w:szCs w:val="24"/>
        </w:rPr>
        <w:t xml:space="preserve">, </w:t>
      </w:r>
      <w:proofErr w:type="gramStart"/>
      <w:r w:rsidRPr="00D01FA1">
        <w:rPr>
          <w:b/>
          <w:bCs/>
          <w:szCs w:val="24"/>
        </w:rPr>
        <w:t>r3</w:t>
      </w:r>
      <w:proofErr w:type="gramEnd"/>
    </w:p>
    <w:p w14:paraId="628625F6" w14:textId="116A14A8" w:rsidR="00D90EA3" w:rsidRPr="00D90EA3" w:rsidRDefault="00D90EA3" w:rsidP="00D90EA3">
      <w:pPr>
        <w:pStyle w:val="ListParagraph"/>
        <w:numPr>
          <w:ilvl w:val="4"/>
          <w:numId w:val="3"/>
        </w:numPr>
        <w:rPr>
          <w:sz w:val="28"/>
          <w:szCs w:val="28"/>
        </w:rPr>
      </w:pPr>
      <w:r>
        <w:rPr>
          <w:szCs w:val="24"/>
        </w:rPr>
        <w:t xml:space="preserve">Must use a lower case </w:t>
      </w:r>
      <w:proofErr w:type="gramStart"/>
      <w:r>
        <w:rPr>
          <w:szCs w:val="24"/>
        </w:rPr>
        <w:t>r</w:t>
      </w:r>
      <w:proofErr w:type="gramEnd"/>
    </w:p>
    <w:p w14:paraId="75BB436E" w14:textId="089221F3" w:rsidR="00D90EA3" w:rsidRPr="00D90EA3" w:rsidRDefault="00D90EA3" w:rsidP="00D90EA3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Cs w:val="24"/>
        </w:rPr>
        <w:t xml:space="preserve">No immediate values </w:t>
      </w:r>
    </w:p>
    <w:p w14:paraId="01291E25" w14:textId="1616413C" w:rsidR="00D90EA3" w:rsidRPr="00D90EA3" w:rsidRDefault="00D90EA3" w:rsidP="00D90EA3">
      <w:pPr>
        <w:pStyle w:val="ListParagraph"/>
        <w:numPr>
          <w:ilvl w:val="2"/>
          <w:numId w:val="3"/>
        </w:numPr>
        <w:rPr>
          <w:sz w:val="28"/>
          <w:szCs w:val="28"/>
        </w:rPr>
      </w:pPr>
      <w:r>
        <w:rPr>
          <w:szCs w:val="24"/>
        </w:rPr>
        <w:t>.data:</w:t>
      </w:r>
    </w:p>
    <w:p w14:paraId="7AD18163" w14:textId="664E0A4D" w:rsidR="00D90EA3" w:rsidRPr="00D90EA3" w:rsidRDefault="00D90EA3" w:rsidP="00D90EA3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Cs w:val="24"/>
        </w:rPr>
        <w:t xml:space="preserve">Contains all data that will be saved in memory at start of </w:t>
      </w:r>
      <w:proofErr w:type="gramStart"/>
      <w:r>
        <w:rPr>
          <w:szCs w:val="24"/>
        </w:rPr>
        <w:t>program</w:t>
      </w:r>
      <w:proofErr w:type="gramEnd"/>
    </w:p>
    <w:p w14:paraId="2A769A7F" w14:textId="4A8D4619" w:rsidR="004E4569" w:rsidRPr="004E4569" w:rsidRDefault="00D90EA3" w:rsidP="004E4569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Cs w:val="24"/>
        </w:rPr>
        <w:t xml:space="preserve">Only spaces are allowed, no commas or </w:t>
      </w:r>
      <w:proofErr w:type="gramStart"/>
      <w:r>
        <w:rPr>
          <w:szCs w:val="24"/>
        </w:rPr>
        <w:t>tab</w:t>
      </w:r>
      <w:r w:rsidR="004E4569">
        <w:rPr>
          <w:szCs w:val="24"/>
        </w:rPr>
        <w:t>s</w:t>
      </w:r>
      <w:proofErr w:type="gramEnd"/>
    </w:p>
    <w:p w14:paraId="2C95313D" w14:textId="749CFD2D" w:rsidR="004E4569" w:rsidRPr="004E4569" w:rsidRDefault="004E4569" w:rsidP="004E4569">
      <w:pPr>
        <w:pStyle w:val="ListParagraph"/>
        <w:numPr>
          <w:ilvl w:val="3"/>
          <w:numId w:val="3"/>
        </w:numPr>
        <w:rPr>
          <w:sz w:val="28"/>
          <w:szCs w:val="28"/>
        </w:rPr>
      </w:pPr>
      <w:r w:rsidRPr="004E4569">
        <w:rPr>
          <w:szCs w:val="24"/>
        </w:rPr>
        <w:t xml:space="preserve">Only supports numbers of size </w:t>
      </w:r>
      <w:proofErr w:type="gramStart"/>
      <w:r w:rsidRPr="004E4569">
        <w:rPr>
          <w:szCs w:val="24"/>
        </w:rPr>
        <w:t>byt</w:t>
      </w:r>
      <w:r>
        <w:rPr>
          <w:szCs w:val="24"/>
        </w:rPr>
        <w:t>e</w:t>
      </w:r>
      <w:proofErr w:type="gramEnd"/>
    </w:p>
    <w:p w14:paraId="5BEA64CB" w14:textId="289C66F1" w:rsidR="004E4569" w:rsidRPr="004E4569" w:rsidRDefault="004E4569" w:rsidP="004E4569">
      <w:pPr>
        <w:pStyle w:val="ListParagraph"/>
        <w:numPr>
          <w:ilvl w:val="3"/>
          <w:numId w:val="3"/>
        </w:numPr>
        <w:rPr>
          <w:sz w:val="28"/>
          <w:szCs w:val="28"/>
        </w:rPr>
      </w:pPr>
      <w:r w:rsidRPr="004E4569">
        <w:rPr>
          <w:szCs w:val="24"/>
        </w:rPr>
        <w:t xml:space="preserve">No name corresponds with the entries in this section, it is required to add only </w:t>
      </w:r>
      <w:proofErr w:type="gramStart"/>
      <w:r w:rsidRPr="004E4569">
        <w:rPr>
          <w:szCs w:val="24"/>
        </w:rPr>
        <w:t xml:space="preserve">the </w:t>
      </w:r>
      <w:r w:rsidRPr="00D01FA1">
        <w:rPr>
          <w:b/>
          <w:bCs/>
          <w:szCs w:val="24"/>
        </w:rPr>
        <w:t>.byte</w:t>
      </w:r>
      <w:proofErr w:type="gramEnd"/>
      <w:r w:rsidRPr="004E4569">
        <w:rPr>
          <w:szCs w:val="24"/>
        </w:rPr>
        <w:t xml:space="preserve"> directive and its value separated by a spac</w:t>
      </w:r>
      <w:r>
        <w:rPr>
          <w:szCs w:val="24"/>
        </w:rPr>
        <w:t>e</w:t>
      </w:r>
    </w:p>
    <w:p w14:paraId="26EF7650" w14:textId="4C8AC3FC" w:rsidR="00250CF6" w:rsidRPr="00250CF6" w:rsidRDefault="004E4569" w:rsidP="00250CF6">
      <w:pPr>
        <w:pStyle w:val="ListParagraph"/>
        <w:numPr>
          <w:ilvl w:val="3"/>
          <w:numId w:val="3"/>
        </w:numPr>
        <w:rPr>
          <w:sz w:val="28"/>
          <w:szCs w:val="28"/>
        </w:rPr>
      </w:pPr>
      <w:r>
        <w:rPr>
          <w:szCs w:val="24"/>
        </w:rPr>
        <w:t xml:space="preserve">Only one value is allowed for each </w:t>
      </w:r>
      <w:proofErr w:type="gramStart"/>
      <w:r>
        <w:rPr>
          <w:szCs w:val="24"/>
        </w:rPr>
        <w:t>directive</w:t>
      </w:r>
      <w:proofErr w:type="gramEnd"/>
    </w:p>
    <w:p w14:paraId="471C5236" w14:textId="29287E64" w:rsidR="004E4569" w:rsidRPr="004F4D71" w:rsidRDefault="004E4569" w:rsidP="004F4D71">
      <w:pPr>
        <w:pStyle w:val="ListParagraph"/>
        <w:numPr>
          <w:ilvl w:val="1"/>
          <w:numId w:val="3"/>
        </w:numPr>
        <w:rPr>
          <w:sz w:val="28"/>
          <w:szCs w:val="28"/>
        </w:rPr>
      </w:pPr>
      <w:r>
        <w:rPr>
          <w:szCs w:val="24"/>
        </w:rPr>
        <w:t>Example Instruction text fil</w:t>
      </w:r>
      <w:r w:rsidR="004F4D71">
        <w:rPr>
          <w:szCs w:val="24"/>
        </w:rPr>
        <w:t>e</w:t>
      </w:r>
    </w:p>
    <w:p w14:paraId="18D123D0" w14:textId="5E08D5F1" w:rsidR="004F4D71" w:rsidRPr="004F4D71" w:rsidRDefault="004F4D71" w:rsidP="004F4D71">
      <w:pPr>
        <w:pStyle w:val="ListParagraph"/>
        <w:ind w:left="1440"/>
        <w:rPr>
          <w:sz w:val="28"/>
          <w:szCs w:val="28"/>
        </w:rPr>
      </w:pPr>
    </w:p>
    <w:p w14:paraId="147A8F78" w14:textId="7EB560CF" w:rsidR="004F4D71" w:rsidRDefault="004F4D71" w:rsidP="004E4569">
      <w:pPr>
        <w:pStyle w:val="ListParagraph"/>
        <w:ind w:left="2160"/>
        <w:rPr>
          <w:sz w:val="28"/>
          <w:szCs w:val="28"/>
        </w:rPr>
      </w:pPr>
    </w:p>
    <w:p w14:paraId="04C63401" w14:textId="0F4FE21C" w:rsidR="004F4D71" w:rsidRDefault="004F4D71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CC6AAB2" wp14:editId="7FF3D35C">
            <wp:simplePos x="0" y="0"/>
            <wp:positionH relativeFrom="column">
              <wp:posOffset>1574230</wp:posOffset>
            </wp:positionH>
            <wp:positionV relativeFrom="paragraph">
              <wp:posOffset>-423442</wp:posOffset>
            </wp:positionV>
            <wp:extent cx="3422884" cy="2927504"/>
            <wp:effectExtent l="95250" t="114300" r="101600" b="120650"/>
            <wp:wrapTight wrapText="bothSides">
              <wp:wrapPolygon edited="0">
                <wp:start x="-601" y="-843"/>
                <wp:lineTo x="-601" y="22350"/>
                <wp:lineTo x="22121" y="22350"/>
                <wp:lineTo x="22121" y="-843"/>
                <wp:lineTo x="-601" y="-843"/>
              </wp:wrapPolygon>
            </wp:wrapTight>
            <wp:docPr id="140881559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815593" name="Picture 1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884" cy="2927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tx1">
                          <a:alpha val="60000"/>
                        </a:schemeClr>
                      </a:glo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8"/>
          <w:szCs w:val="28"/>
        </w:rPr>
        <w:br w:type="page"/>
      </w:r>
    </w:p>
    <w:p w14:paraId="74F35F11" w14:textId="77777777" w:rsidR="004F4D71" w:rsidRDefault="004F4D71" w:rsidP="004F4D71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r w:rsidRPr="004F4D71">
        <w:rPr>
          <w:b/>
          <w:bCs/>
          <w:sz w:val="28"/>
          <w:szCs w:val="28"/>
        </w:rPr>
        <w:lastRenderedPageBreak/>
        <w:t>Python (</w:t>
      </w:r>
      <w:r w:rsidRPr="004F4D71">
        <w:rPr>
          <w:b/>
          <w:bCs/>
          <w:sz w:val="28"/>
          <w:szCs w:val="28"/>
        </w:rPr>
        <w:t>Assembler</w:t>
      </w:r>
      <w:r w:rsidRPr="004F4D71">
        <w:rPr>
          <w:b/>
          <w:bCs/>
          <w:sz w:val="28"/>
          <w:szCs w:val="28"/>
        </w:rPr>
        <w:t xml:space="preserve">) - How it </w:t>
      </w:r>
      <w:proofErr w:type="gramStart"/>
      <w:r w:rsidRPr="004F4D71">
        <w:rPr>
          <w:b/>
          <w:bCs/>
          <w:sz w:val="28"/>
          <w:szCs w:val="28"/>
        </w:rPr>
        <w:t>works</w:t>
      </w:r>
      <w:proofErr w:type="gramEnd"/>
    </w:p>
    <w:p w14:paraId="226ECE41" w14:textId="1352688A" w:rsidR="004F4D71" w:rsidRPr="004F4D71" w:rsidRDefault="004F4D71" w:rsidP="004F4D71">
      <w:pPr>
        <w:pStyle w:val="ListParagraph"/>
        <w:numPr>
          <w:ilvl w:val="1"/>
          <w:numId w:val="5"/>
        </w:numPr>
        <w:rPr>
          <w:b/>
          <w:bCs/>
          <w:sz w:val="28"/>
          <w:szCs w:val="28"/>
        </w:rPr>
      </w:pPr>
      <w:r w:rsidRPr="004F4D71">
        <w:rPr>
          <w:szCs w:val="24"/>
        </w:rPr>
        <w:t xml:space="preserve">The </w:t>
      </w:r>
      <w:r>
        <w:rPr>
          <w:szCs w:val="24"/>
        </w:rPr>
        <w:t>assembler</w:t>
      </w:r>
      <w:r w:rsidRPr="004F4D71">
        <w:rPr>
          <w:szCs w:val="24"/>
        </w:rPr>
        <w:t xml:space="preserve"> was built in python. It works by iteratively parsing each line of the data. </w:t>
      </w:r>
    </w:p>
    <w:p w14:paraId="1089443A" w14:textId="77777777" w:rsidR="00D01FA1" w:rsidRPr="00D01FA1" w:rsidRDefault="004F4D71" w:rsidP="004F4D71">
      <w:pPr>
        <w:pStyle w:val="ListParagraph"/>
        <w:numPr>
          <w:ilvl w:val="1"/>
          <w:numId w:val="5"/>
        </w:numPr>
        <w:rPr>
          <w:b/>
          <w:bCs/>
          <w:sz w:val="28"/>
          <w:szCs w:val="28"/>
        </w:rPr>
      </w:pPr>
      <w:r w:rsidRPr="004F4D71">
        <w:rPr>
          <w:szCs w:val="24"/>
        </w:rPr>
        <w:t xml:space="preserve">The </w:t>
      </w:r>
      <w:r>
        <w:rPr>
          <w:szCs w:val="24"/>
        </w:rPr>
        <w:t xml:space="preserve">assembler </w:t>
      </w:r>
      <w:r w:rsidRPr="004F4D71">
        <w:rPr>
          <w:szCs w:val="24"/>
        </w:rPr>
        <w:t xml:space="preserve">provides support for comments, some error checking, and the separation of </w:t>
      </w:r>
      <w:r w:rsidRPr="00D01FA1">
        <w:rPr>
          <w:b/>
          <w:bCs/>
          <w:szCs w:val="24"/>
        </w:rPr>
        <w:t>.data</w:t>
      </w:r>
      <w:r w:rsidRPr="004F4D71">
        <w:rPr>
          <w:szCs w:val="24"/>
        </w:rPr>
        <w:t xml:space="preserve"> and </w:t>
      </w:r>
      <w:r w:rsidRPr="00D01FA1">
        <w:rPr>
          <w:b/>
          <w:bCs/>
          <w:szCs w:val="24"/>
        </w:rPr>
        <w:t>.text</w:t>
      </w:r>
      <w:r w:rsidRPr="004F4D71">
        <w:rPr>
          <w:szCs w:val="24"/>
        </w:rPr>
        <w:t xml:space="preserve"> sections into two different image files. </w:t>
      </w:r>
    </w:p>
    <w:p w14:paraId="0336F624" w14:textId="4D7A09F3" w:rsidR="00D01FA1" w:rsidRPr="00D01FA1" w:rsidRDefault="004F4D71" w:rsidP="004F4D71">
      <w:pPr>
        <w:pStyle w:val="ListParagraph"/>
        <w:numPr>
          <w:ilvl w:val="1"/>
          <w:numId w:val="5"/>
        </w:numPr>
        <w:rPr>
          <w:b/>
          <w:bCs/>
          <w:sz w:val="28"/>
          <w:szCs w:val="28"/>
        </w:rPr>
      </w:pPr>
      <w:r w:rsidRPr="004F4D71">
        <w:rPr>
          <w:szCs w:val="24"/>
        </w:rPr>
        <w:t xml:space="preserve">It is required that the python file is in the same directory as the </w:t>
      </w:r>
      <w:r w:rsidRPr="00D01FA1">
        <w:rPr>
          <w:b/>
          <w:bCs/>
          <w:szCs w:val="24"/>
        </w:rPr>
        <w:t>asm.txt</w:t>
      </w:r>
      <w:r w:rsidRPr="004F4D71">
        <w:rPr>
          <w:szCs w:val="24"/>
        </w:rPr>
        <w:t xml:space="preserve"> file</w:t>
      </w:r>
      <w:r w:rsidR="00D01FA1">
        <w:rPr>
          <w:szCs w:val="24"/>
        </w:rPr>
        <w:t xml:space="preserve"> which has the instructions in it</w:t>
      </w:r>
      <w:r w:rsidRPr="004F4D71">
        <w:rPr>
          <w:szCs w:val="24"/>
        </w:rPr>
        <w:t xml:space="preserve">. The two image files will be auto generated by the </w:t>
      </w:r>
      <w:r w:rsidR="00D01FA1">
        <w:rPr>
          <w:szCs w:val="24"/>
        </w:rPr>
        <w:t>assembler and saved into the same directory</w:t>
      </w:r>
      <w:r w:rsidRPr="004F4D71">
        <w:rPr>
          <w:szCs w:val="24"/>
        </w:rPr>
        <w:t xml:space="preserve">. Once the two image files are </w:t>
      </w:r>
      <w:r w:rsidR="00D01FA1" w:rsidRPr="004F4D71">
        <w:rPr>
          <w:szCs w:val="24"/>
        </w:rPr>
        <w:t>generated,</w:t>
      </w:r>
      <w:r w:rsidRPr="004F4D71">
        <w:rPr>
          <w:szCs w:val="24"/>
        </w:rPr>
        <w:t xml:space="preserve"> they can then be loaded into Logisim Evolution</w:t>
      </w:r>
      <w:r w:rsidR="00D01FA1">
        <w:rPr>
          <w:szCs w:val="24"/>
        </w:rPr>
        <w:t xml:space="preserve"> with the </w:t>
      </w:r>
      <w:r w:rsidR="00D01FA1" w:rsidRPr="00D01FA1">
        <w:rPr>
          <w:b/>
          <w:bCs/>
          <w:szCs w:val="24"/>
        </w:rPr>
        <w:t>text.txt</w:t>
      </w:r>
      <w:r w:rsidR="00D01FA1">
        <w:rPr>
          <w:szCs w:val="24"/>
        </w:rPr>
        <w:t xml:space="preserve"> file being used for the instruction memory and the </w:t>
      </w:r>
      <w:r w:rsidR="00D01FA1" w:rsidRPr="00D01FA1">
        <w:rPr>
          <w:b/>
          <w:bCs/>
          <w:szCs w:val="24"/>
        </w:rPr>
        <w:t>data.txt</w:t>
      </w:r>
      <w:r w:rsidR="00D01FA1">
        <w:rPr>
          <w:szCs w:val="24"/>
        </w:rPr>
        <w:t xml:space="preserve"> file being used for the data memory</w:t>
      </w:r>
      <w:r w:rsidRPr="004F4D71">
        <w:rPr>
          <w:szCs w:val="24"/>
        </w:rPr>
        <w:t xml:space="preserve">.  </w:t>
      </w:r>
    </w:p>
    <w:p w14:paraId="44E46D6E" w14:textId="5DDC84C5" w:rsidR="00D01FA1" w:rsidRPr="00D01FA1" w:rsidRDefault="004F4D71" w:rsidP="004F4D71">
      <w:pPr>
        <w:pStyle w:val="ListParagraph"/>
        <w:numPr>
          <w:ilvl w:val="1"/>
          <w:numId w:val="5"/>
        </w:numPr>
        <w:rPr>
          <w:b/>
          <w:bCs/>
          <w:sz w:val="28"/>
          <w:szCs w:val="28"/>
        </w:rPr>
      </w:pPr>
      <w:r w:rsidRPr="004F4D71">
        <w:rPr>
          <w:szCs w:val="24"/>
        </w:rPr>
        <w:t xml:space="preserve">It works by first reading the </w:t>
      </w:r>
      <w:r w:rsidRPr="00D01FA1">
        <w:rPr>
          <w:b/>
          <w:bCs/>
          <w:szCs w:val="24"/>
        </w:rPr>
        <w:t>.text</w:t>
      </w:r>
      <w:r w:rsidRPr="004F4D71">
        <w:rPr>
          <w:szCs w:val="24"/>
        </w:rPr>
        <w:t xml:space="preserve"> section, and then the </w:t>
      </w:r>
      <w:r w:rsidRPr="00D01FA1">
        <w:rPr>
          <w:b/>
          <w:bCs/>
          <w:szCs w:val="24"/>
        </w:rPr>
        <w:t>.data</w:t>
      </w:r>
      <w:r w:rsidRPr="004F4D71">
        <w:rPr>
          <w:szCs w:val="24"/>
        </w:rPr>
        <w:t xml:space="preserve"> section. There are four functions that handle parsing and inserting the </w:t>
      </w:r>
      <w:r w:rsidRPr="00D01FA1">
        <w:rPr>
          <w:b/>
          <w:bCs/>
          <w:szCs w:val="24"/>
        </w:rPr>
        <w:t>.text</w:t>
      </w:r>
      <w:r w:rsidRPr="004F4D71">
        <w:rPr>
          <w:szCs w:val="24"/>
        </w:rPr>
        <w:t xml:space="preserve"> and </w:t>
      </w:r>
      <w:r w:rsidRPr="00D01FA1">
        <w:rPr>
          <w:b/>
          <w:bCs/>
          <w:szCs w:val="24"/>
        </w:rPr>
        <w:t>.data</w:t>
      </w:r>
      <w:r w:rsidRPr="004F4D71">
        <w:rPr>
          <w:szCs w:val="24"/>
        </w:rPr>
        <w:t xml:space="preserve"> information into their image files (</w:t>
      </w:r>
      <w:r w:rsidRPr="00D01FA1">
        <w:rPr>
          <w:b/>
          <w:bCs/>
          <w:szCs w:val="24"/>
        </w:rPr>
        <w:t>data.txt</w:t>
      </w:r>
      <w:r w:rsidRPr="004F4D71">
        <w:rPr>
          <w:szCs w:val="24"/>
        </w:rPr>
        <w:t xml:space="preserve"> for the </w:t>
      </w:r>
      <w:r w:rsidRPr="00D01FA1">
        <w:rPr>
          <w:b/>
          <w:bCs/>
          <w:szCs w:val="24"/>
        </w:rPr>
        <w:t>.data</w:t>
      </w:r>
      <w:r w:rsidRPr="004F4D71">
        <w:rPr>
          <w:szCs w:val="24"/>
        </w:rPr>
        <w:t xml:space="preserve"> section and </w:t>
      </w:r>
      <w:r w:rsidRPr="00D01FA1">
        <w:rPr>
          <w:b/>
          <w:bCs/>
          <w:szCs w:val="24"/>
        </w:rPr>
        <w:t>text.txt</w:t>
      </w:r>
      <w:r w:rsidRPr="004F4D71">
        <w:rPr>
          <w:szCs w:val="24"/>
        </w:rPr>
        <w:t xml:space="preserve"> for the </w:t>
      </w:r>
      <w:r w:rsidRPr="00D01FA1">
        <w:rPr>
          <w:b/>
          <w:bCs/>
          <w:szCs w:val="24"/>
        </w:rPr>
        <w:t>.text</w:t>
      </w:r>
      <w:r w:rsidRPr="004F4D71">
        <w:rPr>
          <w:szCs w:val="24"/>
        </w:rPr>
        <w:t xml:space="preserve"> section). They are:</w:t>
      </w:r>
      <w:r w:rsidRPr="004F4D71">
        <w:rPr>
          <w:szCs w:val="24"/>
        </w:rPr>
        <w:tab/>
      </w:r>
    </w:p>
    <w:p w14:paraId="6C628441" w14:textId="1FDDB832" w:rsidR="00D01FA1" w:rsidRPr="005D5248" w:rsidRDefault="00D01FA1" w:rsidP="004F4D71">
      <w:pPr>
        <w:pStyle w:val="ListParagraph"/>
        <w:numPr>
          <w:ilvl w:val="2"/>
          <w:numId w:val="5"/>
        </w:numPr>
        <w:rPr>
          <w:b/>
          <w:bCs/>
          <w:sz w:val="28"/>
          <w:szCs w:val="28"/>
        </w:rPr>
      </w:pPr>
      <w:r w:rsidRPr="004F4D71">
        <w:rPr>
          <w:szCs w:val="24"/>
        </w:rPr>
        <w:t>M</w:t>
      </w:r>
      <w:r w:rsidR="004F4D71" w:rsidRPr="004F4D71">
        <w:rPr>
          <w:szCs w:val="24"/>
        </w:rPr>
        <w:t>ain</w:t>
      </w:r>
    </w:p>
    <w:p w14:paraId="59DCF639" w14:textId="3A3D4918" w:rsidR="005D5248" w:rsidRPr="005D5248" w:rsidRDefault="005D5248" w:rsidP="005D5248">
      <w:pPr>
        <w:pStyle w:val="ListParagraph"/>
        <w:numPr>
          <w:ilvl w:val="3"/>
          <w:numId w:val="5"/>
        </w:numPr>
        <w:rPr>
          <w:szCs w:val="24"/>
        </w:rPr>
      </w:pPr>
      <w:r w:rsidRPr="005D5248">
        <w:rPr>
          <w:szCs w:val="24"/>
        </w:rPr>
        <w:t xml:space="preserve">The main function handles most of the parsing for the </w:t>
      </w:r>
      <w:r w:rsidRPr="005D5248">
        <w:rPr>
          <w:b/>
          <w:bCs/>
          <w:szCs w:val="24"/>
        </w:rPr>
        <w:t>.text</w:t>
      </w:r>
      <w:r w:rsidRPr="005D5248">
        <w:rPr>
          <w:szCs w:val="24"/>
        </w:rPr>
        <w:t xml:space="preserve"> section. It starts by reading each line of the </w:t>
      </w:r>
      <w:r w:rsidRPr="001E2480">
        <w:rPr>
          <w:b/>
          <w:bCs/>
          <w:szCs w:val="24"/>
        </w:rPr>
        <w:t>asm.txt</w:t>
      </w:r>
      <w:r w:rsidRPr="005D5248">
        <w:rPr>
          <w:szCs w:val="24"/>
        </w:rPr>
        <w:t xml:space="preserve"> file. It first checks for comments and omits them from being read by the program. The function will then check if the </w:t>
      </w:r>
      <w:r w:rsidRPr="001E2480">
        <w:rPr>
          <w:b/>
          <w:bCs/>
          <w:szCs w:val="24"/>
        </w:rPr>
        <w:t>.data</w:t>
      </w:r>
      <w:r w:rsidRPr="005D5248">
        <w:rPr>
          <w:szCs w:val="24"/>
        </w:rPr>
        <w:t xml:space="preserve"> section is hit and will then run the function responsible for parsing the </w:t>
      </w:r>
      <w:r w:rsidRPr="001E2480">
        <w:rPr>
          <w:b/>
          <w:bCs/>
          <w:szCs w:val="24"/>
        </w:rPr>
        <w:t>.data</w:t>
      </w:r>
      <w:r w:rsidRPr="005D5248">
        <w:rPr>
          <w:szCs w:val="24"/>
        </w:rPr>
        <w:t xml:space="preserve"> section. If not, it then translates the line into its corresponding hex value and appends this hex value to a list.</w:t>
      </w:r>
    </w:p>
    <w:p w14:paraId="3FB13ED1" w14:textId="77777777" w:rsidR="00D01FA1" w:rsidRPr="005D5248" w:rsidRDefault="004F4D71" w:rsidP="004F4D71">
      <w:pPr>
        <w:pStyle w:val="ListParagraph"/>
        <w:numPr>
          <w:ilvl w:val="2"/>
          <w:numId w:val="5"/>
        </w:numPr>
        <w:rPr>
          <w:b/>
          <w:bCs/>
          <w:sz w:val="28"/>
          <w:szCs w:val="28"/>
        </w:rPr>
      </w:pPr>
      <w:proofErr w:type="spellStart"/>
      <w:r w:rsidRPr="00D01FA1">
        <w:rPr>
          <w:szCs w:val="24"/>
        </w:rPr>
        <w:t>addToInstructionsFile</w:t>
      </w:r>
      <w:proofErr w:type="spellEnd"/>
    </w:p>
    <w:p w14:paraId="0A50BE80" w14:textId="79E1B07D" w:rsidR="005D5248" w:rsidRPr="005D5248" w:rsidRDefault="005D5248" w:rsidP="005D5248">
      <w:pPr>
        <w:pStyle w:val="ListParagraph"/>
        <w:numPr>
          <w:ilvl w:val="3"/>
          <w:numId w:val="5"/>
        </w:numPr>
        <w:rPr>
          <w:szCs w:val="24"/>
        </w:rPr>
      </w:pPr>
      <w:r w:rsidRPr="005D5248">
        <w:rPr>
          <w:szCs w:val="24"/>
        </w:rPr>
        <w:t>A list is supplied to the function which will be turned into a matrix based on the number of lines needed. Once the correct matrix is created, the function then inserts the data in the matrix into the file (</w:t>
      </w:r>
      <w:r w:rsidRPr="001E2480">
        <w:rPr>
          <w:b/>
          <w:bCs/>
          <w:szCs w:val="24"/>
        </w:rPr>
        <w:t>text.txt</w:t>
      </w:r>
      <w:r w:rsidRPr="005D5248">
        <w:rPr>
          <w:szCs w:val="24"/>
        </w:rPr>
        <w:t>) with a simple for loop.</w:t>
      </w:r>
    </w:p>
    <w:p w14:paraId="54C54BF5" w14:textId="77777777" w:rsidR="00D01FA1" w:rsidRPr="005D5248" w:rsidRDefault="004F4D71" w:rsidP="004F4D71">
      <w:pPr>
        <w:pStyle w:val="ListParagraph"/>
        <w:numPr>
          <w:ilvl w:val="2"/>
          <w:numId w:val="5"/>
        </w:numPr>
        <w:rPr>
          <w:b/>
          <w:bCs/>
          <w:sz w:val="28"/>
          <w:szCs w:val="28"/>
        </w:rPr>
      </w:pPr>
      <w:proofErr w:type="spellStart"/>
      <w:r w:rsidRPr="00D01FA1">
        <w:rPr>
          <w:szCs w:val="24"/>
        </w:rPr>
        <w:t>parseDataSection</w:t>
      </w:r>
      <w:proofErr w:type="spellEnd"/>
    </w:p>
    <w:p w14:paraId="0A94FDCC" w14:textId="10D93CAD" w:rsidR="005D5248" w:rsidRPr="00D01FA1" w:rsidRDefault="005D5248" w:rsidP="005D5248">
      <w:pPr>
        <w:pStyle w:val="ListParagraph"/>
        <w:numPr>
          <w:ilvl w:val="3"/>
          <w:numId w:val="5"/>
        </w:numPr>
        <w:rPr>
          <w:b/>
          <w:bCs/>
          <w:sz w:val="28"/>
          <w:szCs w:val="28"/>
        </w:rPr>
      </w:pPr>
      <w:r w:rsidRPr="004F4D71">
        <w:rPr>
          <w:szCs w:val="24"/>
        </w:rPr>
        <w:t xml:space="preserve">This function works by creating a dictionary that stores both the directive and value. This ensures the data is valid before use. If the directive is </w:t>
      </w:r>
      <w:proofErr w:type="gramStart"/>
      <w:r w:rsidRPr="004F4D71">
        <w:rPr>
          <w:szCs w:val="24"/>
        </w:rPr>
        <w:t xml:space="preserve">not </w:t>
      </w:r>
      <w:r w:rsidRPr="001E2480">
        <w:rPr>
          <w:b/>
          <w:bCs/>
          <w:szCs w:val="24"/>
        </w:rPr>
        <w:t>.byte</w:t>
      </w:r>
      <w:proofErr w:type="gramEnd"/>
      <w:r w:rsidRPr="004F4D71">
        <w:rPr>
          <w:szCs w:val="24"/>
        </w:rPr>
        <w:t xml:space="preserve">, the function will break and return an error message. Once this is done, the </w:t>
      </w:r>
      <w:proofErr w:type="spellStart"/>
      <w:r w:rsidRPr="001E2480">
        <w:rPr>
          <w:b/>
          <w:bCs/>
          <w:szCs w:val="24"/>
        </w:rPr>
        <w:t>addToDataFile</w:t>
      </w:r>
      <w:proofErr w:type="spellEnd"/>
      <w:r w:rsidRPr="004F4D71">
        <w:rPr>
          <w:szCs w:val="24"/>
        </w:rPr>
        <w:t xml:space="preserve"> function is called.</w:t>
      </w:r>
    </w:p>
    <w:p w14:paraId="5B9E562A" w14:textId="47F551C3" w:rsidR="004F4D71" w:rsidRPr="005D5248" w:rsidRDefault="004F4D71" w:rsidP="004F4D71">
      <w:pPr>
        <w:pStyle w:val="ListParagraph"/>
        <w:numPr>
          <w:ilvl w:val="2"/>
          <w:numId w:val="5"/>
        </w:numPr>
        <w:rPr>
          <w:b/>
          <w:bCs/>
          <w:sz w:val="28"/>
          <w:szCs w:val="28"/>
        </w:rPr>
      </w:pPr>
      <w:proofErr w:type="spellStart"/>
      <w:r w:rsidRPr="00D01FA1">
        <w:rPr>
          <w:szCs w:val="24"/>
        </w:rPr>
        <w:t>addToDataFile</w:t>
      </w:r>
      <w:proofErr w:type="spellEnd"/>
      <w:r w:rsidR="005D5248" w:rsidRPr="005D5248">
        <w:rPr>
          <w:szCs w:val="24"/>
        </w:rPr>
        <w:tab/>
      </w:r>
    </w:p>
    <w:p w14:paraId="606303D6" w14:textId="0E9D5A18" w:rsidR="005D5248" w:rsidRPr="005D5248" w:rsidRDefault="005D5248" w:rsidP="004F4D71">
      <w:pPr>
        <w:pStyle w:val="ListParagraph"/>
        <w:numPr>
          <w:ilvl w:val="3"/>
          <w:numId w:val="5"/>
        </w:numPr>
        <w:rPr>
          <w:b/>
          <w:bCs/>
          <w:sz w:val="28"/>
          <w:szCs w:val="28"/>
        </w:rPr>
      </w:pPr>
      <w:r w:rsidRPr="004F4D71">
        <w:rPr>
          <w:szCs w:val="24"/>
        </w:rPr>
        <w:t xml:space="preserve">This function performs a similar process to </w:t>
      </w:r>
      <w:proofErr w:type="spellStart"/>
      <w:r w:rsidRPr="001E2480">
        <w:rPr>
          <w:b/>
          <w:bCs/>
          <w:szCs w:val="24"/>
        </w:rPr>
        <w:t>addToInstructionFile</w:t>
      </w:r>
      <w:proofErr w:type="spellEnd"/>
      <w:r w:rsidRPr="004F4D71">
        <w:rPr>
          <w:szCs w:val="24"/>
        </w:rPr>
        <w:t xml:space="preserve">, it splits the hex values so there is no </w:t>
      </w:r>
      <w:r w:rsidRPr="001E2480">
        <w:rPr>
          <w:b/>
          <w:bCs/>
          <w:szCs w:val="24"/>
        </w:rPr>
        <w:t>0x</w:t>
      </w:r>
      <w:r w:rsidRPr="004F4D71">
        <w:rPr>
          <w:szCs w:val="24"/>
        </w:rPr>
        <w:t xml:space="preserve"> at the beginning. Once this is done, it does the same matrix splitting to ensure a proper file format with proper line breaks. It then adds all the values into the </w:t>
      </w:r>
      <w:r w:rsidRPr="001E2480">
        <w:rPr>
          <w:b/>
          <w:bCs/>
          <w:szCs w:val="24"/>
        </w:rPr>
        <w:t>.data</w:t>
      </w:r>
      <w:r w:rsidRPr="004F4D71">
        <w:rPr>
          <w:szCs w:val="24"/>
        </w:rPr>
        <w:t xml:space="preserve"> file. Since this is the last function, if the program runs successfully, a message is displayed stating that the files have been created.</w:t>
      </w:r>
    </w:p>
    <w:p w14:paraId="00B789D4" w14:textId="77777777" w:rsidR="001E2480" w:rsidRPr="001E2480" w:rsidRDefault="001E2480" w:rsidP="001E2480">
      <w:pPr>
        <w:pStyle w:val="ListParagraph"/>
        <w:ind w:left="1440"/>
        <w:rPr>
          <w:b/>
          <w:bCs/>
          <w:sz w:val="28"/>
          <w:szCs w:val="28"/>
        </w:rPr>
      </w:pPr>
    </w:p>
    <w:p w14:paraId="3710DCD0" w14:textId="67C1611D" w:rsidR="004F4D71" w:rsidRPr="001E2480" w:rsidRDefault="004F4D71" w:rsidP="005D5248">
      <w:pPr>
        <w:pStyle w:val="ListParagraph"/>
        <w:numPr>
          <w:ilvl w:val="1"/>
          <w:numId w:val="5"/>
        </w:numPr>
        <w:rPr>
          <w:b/>
          <w:bCs/>
          <w:sz w:val="28"/>
          <w:szCs w:val="28"/>
        </w:rPr>
      </w:pPr>
      <w:r w:rsidRPr="001E2480">
        <w:rPr>
          <w:szCs w:val="24"/>
        </w:rPr>
        <w:lastRenderedPageBreak/>
        <w:t xml:space="preserve">The </w:t>
      </w:r>
      <w:r w:rsidRPr="001E2480">
        <w:rPr>
          <w:b/>
          <w:bCs/>
          <w:szCs w:val="24"/>
        </w:rPr>
        <w:t>.text</w:t>
      </w:r>
      <w:r w:rsidRPr="001E2480">
        <w:rPr>
          <w:szCs w:val="24"/>
        </w:rPr>
        <w:t xml:space="preserve"> section:</w:t>
      </w:r>
    </w:p>
    <w:p w14:paraId="1CF3F8AC" w14:textId="5A4AE230" w:rsidR="004F4D71" w:rsidRPr="001E2480" w:rsidRDefault="004F4D71" w:rsidP="001E2480">
      <w:pPr>
        <w:pStyle w:val="ListParagraph"/>
        <w:numPr>
          <w:ilvl w:val="2"/>
          <w:numId w:val="5"/>
        </w:numPr>
        <w:rPr>
          <w:b/>
          <w:bCs/>
          <w:szCs w:val="24"/>
        </w:rPr>
      </w:pPr>
      <w:r w:rsidRPr="001E2480">
        <w:rPr>
          <w:szCs w:val="24"/>
        </w:rPr>
        <w:t xml:space="preserve">At each line, it splits the operation and the registers with a space as the delimiter. Once this is done, the </w:t>
      </w:r>
      <w:r w:rsidR="00D01FA1" w:rsidRPr="001E2480">
        <w:rPr>
          <w:szCs w:val="24"/>
        </w:rPr>
        <w:t>assembler</w:t>
      </w:r>
      <w:r w:rsidRPr="001E2480">
        <w:rPr>
          <w:szCs w:val="24"/>
        </w:rPr>
        <w:t xml:space="preserve"> translates the operation </w:t>
      </w:r>
      <w:r w:rsidRPr="001E2480">
        <w:rPr>
          <w:b/>
          <w:bCs/>
          <w:szCs w:val="24"/>
        </w:rPr>
        <w:t>(ADD, SUB, LDR, STR)</w:t>
      </w:r>
      <w:r w:rsidRPr="001E2480">
        <w:rPr>
          <w:szCs w:val="24"/>
        </w:rPr>
        <w:t xml:space="preserve"> into its corresponding </w:t>
      </w:r>
      <w:r w:rsidRPr="001E2480">
        <w:rPr>
          <w:b/>
          <w:bCs/>
          <w:szCs w:val="24"/>
        </w:rPr>
        <w:t>opcode</w:t>
      </w:r>
      <w:r w:rsidRPr="001E2480">
        <w:rPr>
          <w:szCs w:val="24"/>
        </w:rPr>
        <w:t xml:space="preserve"> (binary), and the destination register / operand registers into their corresponding binary representations. The </w:t>
      </w:r>
      <w:r w:rsidR="00D01FA1" w:rsidRPr="001E2480">
        <w:rPr>
          <w:szCs w:val="24"/>
        </w:rPr>
        <w:t>assembler</w:t>
      </w:r>
      <w:r w:rsidRPr="001E2480">
        <w:rPr>
          <w:szCs w:val="24"/>
        </w:rPr>
        <w:t xml:space="preserve"> then concatenates all these binary values to get a</w:t>
      </w:r>
      <w:r w:rsidR="001E2480">
        <w:rPr>
          <w:szCs w:val="24"/>
        </w:rPr>
        <w:t>n</w:t>
      </w:r>
      <w:r w:rsidRPr="001E2480">
        <w:rPr>
          <w:szCs w:val="24"/>
        </w:rPr>
        <w:t xml:space="preserve"> 8-bit binary sequence. Once this 8-bit sequence is generated, it is converted into hexadecimal. For example: the cycle from instruction to hex is: </w:t>
      </w:r>
      <w:r w:rsidRPr="001E2480">
        <w:rPr>
          <w:b/>
          <w:bCs/>
          <w:szCs w:val="24"/>
        </w:rPr>
        <w:t xml:space="preserve">LDR r1 r0 </w:t>
      </w:r>
      <w:proofErr w:type="spellStart"/>
      <w:r w:rsidRPr="001E2480">
        <w:rPr>
          <w:b/>
          <w:bCs/>
          <w:szCs w:val="24"/>
        </w:rPr>
        <w:t>r0</w:t>
      </w:r>
      <w:proofErr w:type="spellEnd"/>
      <w:r w:rsidRPr="001E2480">
        <w:rPr>
          <w:b/>
          <w:bCs/>
          <w:szCs w:val="24"/>
        </w:rPr>
        <w:t xml:space="preserve"> → 01010000 → 50</w:t>
      </w:r>
      <w:r w:rsidR="001E2480">
        <w:rPr>
          <w:szCs w:val="24"/>
        </w:rPr>
        <w:t>.</w:t>
      </w:r>
      <w:r w:rsidRPr="001E2480">
        <w:rPr>
          <w:b/>
          <w:bCs/>
          <w:szCs w:val="24"/>
        </w:rPr>
        <w:t xml:space="preserve"> </w:t>
      </w:r>
    </w:p>
    <w:p w14:paraId="5697A18B" w14:textId="411C7462" w:rsidR="004F4D71" w:rsidRPr="001E2480" w:rsidRDefault="004F4D71" w:rsidP="001E2480">
      <w:pPr>
        <w:pStyle w:val="ListParagraph"/>
        <w:numPr>
          <w:ilvl w:val="2"/>
          <w:numId w:val="5"/>
        </w:numPr>
        <w:rPr>
          <w:szCs w:val="24"/>
        </w:rPr>
      </w:pPr>
      <w:r w:rsidRPr="001E2480">
        <w:rPr>
          <w:szCs w:val="24"/>
        </w:rPr>
        <w:t xml:space="preserve">50 is inserted into a list and when there are more than 16 hex values, the list is split into a </w:t>
      </w:r>
      <w:r w:rsidR="001E2480" w:rsidRPr="001E2480">
        <w:rPr>
          <w:szCs w:val="24"/>
        </w:rPr>
        <w:t>matrix,</w:t>
      </w:r>
      <w:r w:rsidRPr="001E2480">
        <w:rPr>
          <w:szCs w:val="24"/>
        </w:rPr>
        <w:t xml:space="preserve"> so the program knows to perform a line break maintaining the required format for the image file. At each line insertion, the program looks up the corresponding line value in a dictionary corresponding to a line number indicator in the program. For example, the hex values for the line numbers could be: </w:t>
      </w:r>
      <w:r w:rsidRPr="00C92266">
        <w:rPr>
          <w:b/>
          <w:bCs/>
          <w:szCs w:val="24"/>
        </w:rPr>
        <w:t>(00, 10 … f0)</w:t>
      </w:r>
      <w:r w:rsidRPr="001E2480">
        <w:rPr>
          <w:szCs w:val="24"/>
        </w:rPr>
        <w:t>. They are then inserted at the beginning of each line.</w:t>
      </w:r>
    </w:p>
    <w:p w14:paraId="731A4684" w14:textId="77777777" w:rsidR="001E2480" w:rsidRPr="001E2480" w:rsidRDefault="001E2480" w:rsidP="001E2480">
      <w:pPr>
        <w:pStyle w:val="ListParagraph"/>
        <w:ind w:left="1440"/>
        <w:rPr>
          <w:b/>
          <w:bCs/>
          <w:sz w:val="28"/>
          <w:szCs w:val="28"/>
        </w:rPr>
      </w:pPr>
    </w:p>
    <w:p w14:paraId="2FA4CE40" w14:textId="77777777" w:rsidR="001E2480" w:rsidRDefault="001E2480" w:rsidP="00315F38">
      <w:pPr>
        <w:pStyle w:val="ListParagraph"/>
        <w:numPr>
          <w:ilvl w:val="1"/>
          <w:numId w:val="5"/>
        </w:numPr>
        <w:rPr>
          <w:szCs w:val="24"/>
        </w:rPr>
      </w:pPr>
      <w:r w:rsidRPr="001E2480">
        <w:rPr>
          <w:szCs w:val="24"/>
        </w:rPr>
        <w:t>The .data section:</w:t>
      </w:r>
    </w:p>
    <w:p w14:paraId="31C21EC5" w14:textId="4E125071" w:rsidR="004E4569" w:rsidRPr="001E2480" w:rsidRDefault="004F4D71" w:rsidP="001E2480">
      <w:pPr>
        <w:pStyle w:val="ListParagraph"/>
        <w:numPr>
          <w:ilvl w:val="2"/>
          <w:numId w:val="5"/>
        </w:numPr>
        <w:rPr>
          <w:szCs w:val="24"/>
        </w:rPr>
      </w:pPr>
      <w:r w:rsidRPr="001E2480">
        <w:rPr>
          <w:szCs w:val="24"/>
        </w:rPr>
        <w:t xml:space="preserve">Once all the instructions in the </w:t>
      </w:r>
      <w:r w:rsidRPr="001E2480">
        <w:rPr>
          <w:b/>
          <w:bCs/>
          <w:szCs w:val="24"/>
        </w:rPr>
        <w:t>.text</w:t>
      </w:r>
      <w:r w:rsidRPr="001E2480">
        <w:rPr>
          <w:szCs w:val="24"/>
        </w:rPr>
        <w:t xml:space="preserve"> section are translated into an image file, the </w:t>
      </w:r>
      <w:r w:rsidRPr="00C92266">
        <w:rPr>
          <w:b/>
          <w:bCs/>
          <w:szCs w:val="24"/>
        </w:rPr>
        <w:t>.data</w:t>
      </w:r>
      <w:r w:rsidRPr="001E2480">
        <w:rPr>
          <w:szCs w:val="24"/>
        </w:rPr>
        <w:t xml:space="preserve"> section is handled. It is important to notice that because the parser functions for the </w:t>
      </w:r>
      <w:r w:rsidRPr="00C92266">
        <w:rPr>
          <w:b/>
          <w:bCs/>
          <w:szCs w:val="24"/>
        </w:rPr>
        <w:t>.data</w:t>
      </w:r>
      <w:r w:rsidRPr="001E2480">
        <w:rPr>
          <w:szCs w:val="24"/>
        </w:rPr>
        <w:t xml:space="preserve"> are called immediately from the </w:t>
      </w:r>
      <w:r w:rsidRPr="001E2480">
        <w:rPr>
          <w:b/>
          <w:bCs/>
          <w:szCs w:val="24"/>
        </w:rPr>
        <w:t>.text</w:t>
      </w:r>
      <w:r w:rsidRPr="001E2480">
        <w:rPr>
          <w:szCs w:val="24"/>
        </w:rPr>
        <w:t xml:space="preserve"> parser, the </w:t>
      </w:r>
      <w:r w:rsidRPr="00C92266">
        <w:rPr>
          <w:b/>
          <w:bCs/>
          <w:szCs w:val="24"/>
        </w:rPr>
        <w:t>.data</w:t>
      </w:r>
      <w:r w:rsidRPr="001E2480">
        <w:rPr>
          <w:szCs w:val="24"/>
        </w:rPr>
        <w:t xml:space="preserve"> section must be put at the bottom of the file. The directive must come before the value.</w:t>
      </w:r>
    </w:p>
    <w:sectPr w:rsidR="004E4569" w:rsidRPr="001E2480" w:rsidSect="00FF0D8D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CAD09A" w14:textId="77777777" w:rsidR="00C667A6" w:rsidRDefault="00C667A6" w:rsidP="00FF0D8D">
      <w:pPr>
        <w:spacing w:after="0" w:line="240" w:lineRule="auto"/>
      </w:pPr>
      <w:r>
        <w:separator/>
      </w:r>
    </w:p>
  </w:endnote>
  <w:endnote w:type="continuationSeparator" w:id="0">
    <w:p w14:paraId="0194BE47" w14:textId="77777777" w:rsidR="00C667A6" w:rsidRDefault="00C667A6" w:rsidP="00FF0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706AC" w14:textId="77777777" w:rsidR="00C667A6" w:rsidRDefault="00C667A6" w:rsidP="00FF0D8D">
      <w:pPr>
        <w:spacing w:after="0" w:line="240" w:lineRule="auto"/>
      </w:pPr>
      <w:r>
        <w:separator/>
      </w:r>
    </w:p>
  </w:footnote>
  <w:footnote w:type="continuationSeparator" w:id="0">
    <w:p w14:paraId="6A71476A" w14:textId="77777777" w:rsidR="00C667A6" w:rsidRDefault="00C667A6" w:rsidP="00FF0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E6EAE" w14:textId="51AC6B7A" w:rsidR="008E2914" w:rsidRDefault="008E2914" w:rsidP="008E2914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CEEA2" w14:textId="77777777" w:rsidR="00FF0D8D" w:rsidRDefault="00FF0D8D" w:rsidP="00FF0D8D">
    <w:pPr>
      <w:pStyle w:val="Header"/>
    </w:pPr>
    <w:r>
      <w:t>Dylan Faulhaber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  <w:p w14:paraId="568049BF" w14:textId="7CA2B1CA" w:rsidR="00FF0D8D" w:rsidRDefault="00FF0D8D">
    <w:pPr>
      <w:pStyle w:val="Header"/>
    </w:pPr>
    <w:r>
      <w:t>Jack Patterson</w:t>
    </w:r>
  </w:p>
  <w:p w14:paraId="4E69F9E2" w14:textId="52A43781" w:rsidR="006448AB" w:rsidRDefault="006448AB">
    <w:pPr>
      <w:pStyle w:val="Header"/>
    </w:pPr>
    <w:r>
      <w:t>I pledge my honor that I have abided by the Stevens Honor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7B32D7"/>
    <w:multiLevelType w:val="hybridMultilevel"/>
    <w:tmpl w:val="3F0E6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2C6AE9"/>
    <w:multiLevelType w:val="multilevel"/>
    <w:tmpl w:val="8BF827E0"/>
    <w:lvl w:ilvl="0">
      <w:start w:val="1"/>
      <w:numFmt w:val="bullet"/>
      <w:lvlText w:val="-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5A1D587C"/>
    <w:multiLevelType w:val="hybridMultilevel"/>
    <w:tmpl w:val="BBCE4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096A41"/>
    <w:multiLevelType w:val="hybridMultilevel"/>
    <w:tmpl w:val="01A68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143618"/>
    <w:multiLevelType w:val="hybridMultilevel"/>
    <w:tmpl w:val="8D58E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8937280">
    <w:abstractNumId w:val="2"/>
  </w:num>
  <w:num w:numId="2" w16cid:durableId="1071269756">
    <w:abstractNumId w:val="0"/>
  </w:num>
  <w:num w:numId="3" w16cid:durableId="1771469877">
    <w:abstractNumId w:val="3"/>
  </w:num>
  <w:num w:numId="4" w16cid:durableId="18363706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 w16cid:durableId="8339570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xNTayNDM2NzC3MDVW0lEKTi0uzszPAykwrAUAVQ+SCywAAAA="/>
  </w:docVars>
  <w:rsids>
    <w:rsidRoot w:val="00801857"/>
    <w:rsid w:val="00105BC9"/>
    <w:rsid w:val="00164A6D"/>
    <w:rsid w:val="0017306F"/>
    <w:rsid w:val="001E2480"/>
    <w:rsid w:val="001F6ADB"/>
    <w:rsid w:val="00237CA9"/>
    <w:rsid w:val="00250CF6"/>
    <w:rsid w:val="002652DD"/>
    <w:rsid w:val="003D144E"/>
    <w:rsid w:val="00443A3F"/>
    <w:rsid w:val="004B168D"/>
    <w:rsid w:val="004E4569"/>
    <w:rsid w:val="004F4D71"/>
    <w:rsid w:val="005D5248"/>
    <w:rsid w:val="006448AB"/>
    <w:rsid w:val="006A6548"/>
    <w:rsid w:val="006C4EB2"/>
    <w:rsid w:val="007C2366"/>
    <w:rsid w:val="007E1E19"/>
    <w:rsid w:val="00801857"/>
    <w:rsid w:val="008B7F9A"/>
    <w:rsid w:val="008C6C63"/>
    <w:rsid w:val="008E2914"/>
    <w:rsid w:val="00A4092F"/>
    <w:rsid w:val="00A72B94"/>
    <w:rsid w:val="00A75E71"/>
    <w:rsid w:val="00AB62E7"/>
    <w:rsid w:val="00C51435"/>
    <w:rsid w:val="00C667A6"/>
    <w:rsid w:val="00C92266"/>
    <w:rsid w:val="00D01FA1"/>
    <w:rsid w:val="00D6619A"/>
    <w:rsid w:val="00D71990"/>
    <w:rsid w:val="00D90EA3"/>
    <w:rsid w:val="00DE0BA3"/>
    <w:rsid w:val="00E1293B"/>
    <w:rsid w:val="00E756C8"/>
    <w:rsid w:val="00F12D04"/>
    <w:rsid w:val="00F82FE8"/>
    <w:rsid w:val="00FF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498936"/>
  <w15:chartTrackingRefBased/>
  <w15:docId w15:val="{DB19EB75-4EFB-4739-8FBE-6B3B39E06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24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0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0D8D"/>
  </w:style>
  <w:style w:type="paragraph" w:styleId="Footer">
    <w:name w:val="footer"/>
    <w:basedOn w:val="Normal"/>
    <w:link w:val="FooterChar"/>
    <w:uiPriority w:val="99"/>
    <w:unhideWhenUsed/>
    <w:rsid w:val="00FF0D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0D8D"/>
  </w:style>
  <w:style w:type="paragraph" w:styleId="ListParagraph">
    <w:name w:val="List Paragraph"/>
    <w:basedOn w:val="Normal"/>
    <w:uiPriority w:val="34"/>
    <w:qFormat/>
    <w:rsid w:val="00D661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465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59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6</Pages>
  <Words>1048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Faulhaber</dc:creator>
  <cp:keywords/>
  <dc:description/>
  <cp:lastModifiedBy>Dylan Faulhaber</cp:lastModifiedBy>
  <cp:revision>29</cp:revision>
  <cp:lastPrinted>2023-12-07T22:45:00Z</cp:lastPrinted>
  <dcterms:created xsi:type="dcterms:W3CDTF">2023-12-07T17:25:00Z</dcterms:created>
  <dcterms:modified xsi:type="dcterms:W3CDTF">2023-12-07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a73fd474-4f3c-44ed-88fb-5cc4bd2471bf_Enabled">
    <vt:lpwstr>true</vt:lpwstr>
  </property>
  <property fmtid="{D5CDD505-2E9C-101B-9397-08002B2CF9AE}" pid="3" name="MSIP_Label_a73fd474-4f3c-44ed-88fb-5cc4bd2471bf_SetDate">
    <vt:lpwstr>2023-12-07T17:26:12Z</vt:lpwstr>
  </property>
  <property fmtid="{D5CDD505-2E9C-101B-9397-08002B2CF9AE}" pid="4" name="MSIP_Label_a73fd474-4f3c-44ed-88fb-5cc4bd2471bf_Method">
    <vt:lpwstr>Standard</vt:lpwstr>
  </property>
  <property fmtid="{D5CDD505-2E9C-101B-9397-08002B2CF9AE}" pid="5" name="MSIP_Label_a73fd474-4f3c-44ed-88fb-5cc4bd2471bf_Name">
    <vt:lpwstr>defa4170-0d19-0005-0004-bc88714345d2</vt:lpwstr>
  </property>
  <property fmtid="{D5CDD505-2E9C-101B-9397-08002B2CF9AE}" pid="6" name="MSIP_Label_a73fd474-4f3c-44ed-88fb-5cc4bd2471bf_SiteId">
    <vt:lpwstr>8d1a69ec-03b5-4345-ae21-dad112f5fb4f</vt:lpwstr>
  </property>
  <property fmtid="{D5CDD505-2E9C-101B-9397-08002B2CF9AE}" pid="7" name="MSIP_Label_a73fd474-4f3c-44ed-88fb-5cc4bd2471bf_ActionId">
    <vt:lpwstr>5042015d-b832-4403-acff-2ea0e103d34f</vt:lpwstr>
  </property>
  <property fmtid="{D5CDD505-2E9C-101B-9397-08002B2CF9AE}" pid="8" name="MSIP_Label_a73fd474-4f3c-44ed-88fb-5cc4bd2471bf_ContentBits">
    <vt:lpwstr>0</vt:lpwstr>
  </property>
</Properties>
</file>